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4A16" w14:textId="6E0DF7BD" w:rsidR="00AD7EA6" w:rsidRPr="00FC69A1" w:rsidRDefault="00731D30" w:rsidP="00FC69A1">
      <w:pPr>
        <w:spacing w:after="120"/>
        <w:jc w:val="center"/>
        <w:rPr>
          <w:sz w:val="36"/>
          <w:szCs w:val="36"/>
        </w:rPr>
      </w:pPr>
      <w:r w:rsidRPr="00FC69A1">
        <w:rPr>
          <w:sz w:val="36"/>
          <w:szCs w:val="36"/>
        </w:rPr>
        <w:t>CST-3</w:t>
      </w:r>
      <w:r w:rsidR="001E57F9" w:rsidRPr="00FC69A1">
        <w:rPr>
          <w:sz w:val="36"/>
          <w:szCs w:val="36"/>
        </w:rPr>
        <w:t>9</w:t>
      </w:r>
      <w:r w:rsidRPr="00FC69A1">
        <w:rPr>
          <w:sz w:val="36"/>
          <w:szCs w:val="36"/>
        </w:rPr>
        <w:t xml:space="preserve">1 Activity </w:t>
      </w:r>
      <w:r w:rsidR="004C0F87" w:rsidRPr="00FC69A1">
        <w:rPr>
          <w:sz w:val="36"/>
          <w:szCs w:val="36"/>
        </w:rPr>
        <w:t>0</w:t>
      </w:r>
      <w:r w:rsidR="00EB0AFC" w:rsidRPr="00FC69A1">
        <w:rPr>
          <w:sz w:val="36"/>
          <w:szCs w:val="36"/>
        </w:rPr>
        <w:t xml:space="preserve"> </w:t>
      </w:r>
      <w:r w:rsidRPr="00FC69A1">
        <w:rPr>
          <w:sz w:val="36"/>
          <w:szCs w:val="36"/>
        </w:rPr>
        <w:t>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EEEC8E" w14:textId="4C981EF8" w:rsidR="00AD7EA6" w:rsidRPr="00FC69A1" w:rsidRDefault="00AD7EA6" w:rsidP="00FC69A1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FC69A1">
            <w:rPr>
              <w:rFonts w:ascii="Times New Roman" w:hAnsi="Times New Roman" w:cs="Times New Roman"/>
            </w:rPr>
            <w:t>Contents</w:t>
          </w:r>
        </w:p>
        <w:p w14:paraId="2A4CFC74" w14:textId="6058979D" w:rsidR="00551FC0" w:rsidRDefault="00AD7EA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FC69A1">
            <w:fldChar w:fldCharType="begin"/>
          </w:r>
          <w:r w:rsidRPr="00FC69A1">
            <w:instrText xml:space="preserve"> TOC \o "1-3" \h \z \u </w:instrText>
          </w:r>
          <w:r w:rsidRPr="00FC69A1">
            <w:fldChar w:fldCharType="separate"/>
          </w:r>
          <w:hyperlink w:anchor="_Toc123275110" w:history="1">
            <w:r w:rsidR="00551FC0" w:rsidRPr="00C83031">
              <w:rPr>
                <w:rStyle w:val="Hyperlink"/>
                <w:noProof/>
              </w:rPr>
              <w:t>NodeJS Installation, Tools, and First Applications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0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667DB8C4" w14:textId="6C61C05C" w:rsidR="00551FC0" w:rsidRDefault="00AC31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1" w:history="1">
            <w:r w:rsidR="00551FC0" w:rsidRPr="00C83031">
              <w:rPr>
                <w:rStyle w:val="Hyperlink"/>
                <w:noProof/>
              </w:rPr>
              <w:t>Part 1</w:t>
            </w:r>
            <w:r w:rsidR="00610AF9">
              <w:rPr>
                <w:rStyle w:val="Hyperlink"/>
                <w:noProof/>
              </w:rPr>
              <w:t>:</w:t>
            </w:r>
            <w:r w:rsidR="00551FC0" w:rsidRPr="00C83031">
              <w:rPr>
                <w:rStyle w:val="Hyperlink"/>
                <w:noProof/>
              </w:rPr>
              <w:t xml:space="preserve"> Tools Installation and Hello World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1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0026341D" w14:textId="75241A94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2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Overview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2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54A9E824" w14:textId="58376266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3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Tools Install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3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153BA258" w14:textId="35F478C9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4" w:history="1">
            <w:r w:rsidR="00551FC0" w:rsidRPr="00C83031">
              <w:rPr>
                <w:rStyle w:val="Hyperlink"/>
                <w:noProof/>
              </w:rPr>
              <w:t>NodeJS "Hello World" Applicat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4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2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2BCFD619" w14:textId="16F00EC8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5" w:history="1">
            <w:r w:rsidR="00551FC0" w:rsidRPr="00C83031">
              <w:rPr>
                <w:rStyle w:val="Hyperlink"/>
                <w:noProof/>
              </w:rPr>
              <w:t>Express "Hello World" Applicat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5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3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5F554589" w14:textId="1AEBE38F" w:rsidR="00551FC0" w:rsidRDefault="00AC31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6" w:history="1">
            <w:r w:rsidR="00551FC0" w:rsidRPr="00C83031">
              <w:rPr>
                <w:rStyle w:val="Hyperlink"/>
                <w:noProof/>
              </w:rPr>
              <w:t>Part 2</w:t>
            </w:r>
            <w:r w:rsidR="00610AF9">
              <w:rPr>
                <w:rStyle w:val="Hyperlink"/>
                <w:noProof/>
              </w:rPr>
              <w:t>:</w:t>
            </w:r>
            <w:r w:rsidR="00551FC0" w:rsidRPr="00C83031">
              <w:rPr>
                <w:rStyle w:val="Hyperlink"/>
                <w:noProof/>
              </w:rPr>
              <w:t xml:space="preserve"> Node.js with TypeScript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6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4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65598B68" w14:textId="04B3A295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7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Overview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7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4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3746118A" w14:textId="1FA399F0" w:rsidR="00551FC0" w:rsidRDefault="00AC3134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8" w:history="1">
            <w:r w:rsidR="00551FC0" w:rsidRPr="00C83031">
              <w:rPr>
                <w:rStyle w:val="Hyperlink"/>
                <w:rFonts w:eastAsia="Arial Unicode MS"/>
                <w:noProof/>
                <w:bdr w:val="nil"/>
                <w:lang w:bidi="he-IL"/>
              </w:rPr>
              <w:t>Execut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8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4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161B9F2C" w14:textId="089629ED" w:rsidR="00551FC0" w:rsidRDefault="00AC313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3275119" w:history="1">
            <w:r w:rsidR="00551FC0" w:rsidRPr="00C83031">
              <w:rPr>
                <w:rStyle w:val="Hyperlink"/>
                <w:noProof/>
              </w:rPr>
              <w:t>Submission</w:t>
            </w:r>
            <w:r w:rsidR="00551FC0">
              <w:rPr>
                <w:noProof/>
                <w:webHidden/>
              </w:rPr>
              <w:tab/>
            </w:r>
            <w:r w:rsidR="00551FC0">
              <w:rPr>
                <w:noProof/>
                <w:webHidden/>
              </w:rPr>
              <w:fldChar w:fldCharType="begin"/>
            </w:r>
            <w:r w:rsidR="00551FC0">
              <w:rPr>
                <w:noProof/>
                <w:webHidden/>
              </w:rPr>
              <w:instrText xml:space="preserve"> PAGEREF _Toc123275119 \h </w:instrText>
            </w:r>
            <w:r w:rsidR="00551FC0">
              <w:rPr>
                <w:noProof/>
                <w:webHidden/>
              </w:rPr>
            </w:r>
            <w:r w:rsidR="00551FC0">
              <w:rPr>
                <w:noProof/>
                <w:webHidden/>
              </w:rPr>
              <w:fldChar w:fldCharType="separate"/>
            </w:r>
            <w:r w:rsidR="00551FC0">
              <w:rPr>
                <w:noProof/>
                <w:webHidden/>
              </w:rPr>
              <w:t>6</w:t>
            </w:r>
            <w:r w:rsidR="00551FC0">
              <w:rPr>
                <w:noProof/>
                <w:webHidden/>
              </w:rPr>
              <w:fldChar w:fldCharType="end"/>
            </w:r>
          </w:hyperlink>
        </w:p>
        <w:p w14:paraId="77F5F71F" w14:textId="3CB60BC3" w:rsidR="00AD7EA6" w:rsidRPr="00FC69A1" w:rsidRDefault="00AD7EA6" w:rsidP="00FC69A1">
          <w:pPr>
            <w:spacing w:after="120"/>
          </w:pPr>
          <w:r w:rsidRPr="00FC69A1">
            <w:rPr>
              <w:bCs/>
              <w:noProof/>
            </w:rPr>
            <w:fldChar w:fldCharType="end"/>
          </w:r>
        </w:p>
      </w:sdtContent>
    </w:sdt>
    <w:p w14:paraId="25E382C6" w14:textId="77777777" w:rsidR="00316D53" w:rsidRPr="00FC69A1" w:rsidRDefault="00316D53" w:rsidP="00FC69A1">
      <w:pPr>
        <w:spacing w:after="120"/>
        <w:rPr>
          <w:rFonts w:eastAsiaTheme="majorEastAsia"/>
          <w:color w:val="365F91" w:themeColor="accent1" w:themeShade="BF"/>
          <w:sz w:val="32"/>
          <w:szCs w:val="32"/>
        </w:rPr>
      </w:pPr>
      <w:r w:rsidRPr="00FC69A1">
        <w:br w:type="page"/>
      </w:r>
    </w:p>
    <w:p w14:paraId="2ABCB58A" w14:textId="57C7C528" w:rsidR="005B7D81" w:rsidRPr="00FC69A1" w:rsidRDefault="00DA6801" w:rsidP="00FC69A1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123275110"/>
      <w:r w:rsidRPr="00FC69A1">
        <w:rPr>
          <w:rFonts w:ascii="Times New Roman" w:hAnsi="Times New Roman" w:cs="Times New Roman"/>
        </w:rPr>
        <w:lastRenderedPageBreak/>
        <w:t>NodeJS Installation, Tools, and First Applications</w:t>
      </w:r>
      <w:bookmarkEnd w:id="0"/>
    </w:p>
    <w:p w14:paraId="4BFD709A" w14:textId="1A01E3F5" w:rsidR="007F090F" w:rsidRPr="00FC69A1" w:rsidRDefault="000542FF" w:rsidP="00FC69A1">
      <w:pPr>
        <w:pStyle w:val="Heading2"/>
        <w:spacing w:before="0" w:after="120"/>
        <w:rPr>
          <w:rFonts w:ascii="Times New Roman" w:hAnsi="Times New Roman" w:cs="Times New Roman"/>
        </w:rPr>
      </w:pPr>
      <w:bookmarkStart w:id="1" w:name="_Toc123275111"/>
      <w:r w:rsidRPr="00FC69A1">
        <w:rPr>
          <w:rFonts w:ascii="Times New Roman" w:hAnsi="Times New Roman" w:cs="Times New Roman"/>
        </w:rPr>
        <w:t>Part</w:t>
      </w:r>
      <w:r w:rsidR="005356D7" w:rsidRPr="00FC69A1">
        <w:rPr>
          <w:rFonts w:ascii="Times New Roman" w:hAnsi="Times New Roman" w:cs="Times New Roman"/>
        </w:rPr>
        <w:t xml:space="preserve"> </w:t>
      </w:r>
      <w:r w:rsidR="00731D30" w:rsidRPr="00FC69A1">
        <w:rPr>
          <w:rFonts w:ascii="Times New Roman" w:hAnsi="Times New Roman" w:cs="Times New Roman"/>
        </w:rPr>
        <w:t>1</w:t>
      </w:r>
      <w:r w:rsidR="00610AF9">
        <w:rPr>
          <w:rFonts w:ascii="Times New Roman" w:hAnsi="Times New Roman" w:cs="Times New Roman"/>
        </w:rPr>
        <w:t>:</w:t>
      </w:r>
      <w:r w:rsidR="00731D30" w:rsidRPr="00FC69A1">
        <w:rPr>
          <w:rFonts w:ascii="Times New Roman" w:hAnsi="Times New Roman" w:cs="Times New Roman"/>
        </w:rPr>
        <w:t xml:space="preserve"> </w:t>
      </w:r>
      <w:r w:rsidRPr="00FC69A1">
        <w:rPr>
          <w:rFonts w:ascii="Times New Roman" w:hAnsi="Times New Roman" w:cs="Times New Roman"/>
        </w:rPr>
        <w:t>Tools Install</w:t>
      </w:r>
      <w:r w:rsidR="001765D6" w:rsidRPr="00FC69A1">
        <w:rPr>
          <w:rFonts w:ascii="Times New Roman" w:hAnsi="Times New Roman" w:cs="Times New Roman"/>
        </w:rPr>
        <w:t>ation</w:t>
      </w:r>
      <w:r w:rsidR="00207364" w:rsidRPr="00FC69A1">
        <w:rPr>
          <w:rFonts w:ascii="Times New Roman" w:hAnsi="Times New Roman" w:cs="Times New Roman"/>
        </w:rPr>
        <w:t xml:space="preserve"> and Hello World</w:t>
      </w:r>
      <w:bookmarkEnd w:id="1"/>
    </w:p>
    <w:p w14:paraId="5311E51E" w14:textId="77777777" w:rsidR="009E7B88" w:rsidRPr="00FC69A1" w:rsidRDefault="009E7B88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2" w:name="_Toc123275112"/>
      <w:r w:rsidRPr="00FC69A1">
        <w:rPr>
          <w:rFonts w:ascii="Times New Roman" w:eastAsia="Arial Unicode MS" w:hAnsi="Times New Roman" w:cs="Times New Roman"/>
          <w:bdr w:val="nil"/>
          <w:lang w:bidi="he-IL"/>
        </w:rPr>
        <w:t>Overview</w:t>
      </w:r>
      <w:bookmarkEnd w:id="2"/>
    </w:p>
    <w:p w14:paraId="69142A96" w14:textId="07F0C2BE" w:rsidR="009E7B88" w:rsidRPr="00321200" w:rsidRDefault="009E7B88" w:rsidP="00FC69A1">
      <w:pPr>
        <w:spacing w:after="120"/>
        <w:rPr>
          <w:rFonts w:eastAsia="Arial Unicode MS"/>
          <w:color w:val="000000"/>
          <w:sz w:val="22"/>
          <w:bdr w:val="nil"/>
          <w:lang w:bidi="he-IL"/>
        </w:rPr>
      </w:pPr>
      <w:r w:rsidRPr="00321200">
        <w:rPr>
          <w:rFonts w:eastAsia="Arial Unicode MS"/>
          <w:color w:val="000000"/>
          <w:sz w:val="22"/>
          <w:bdr w:val="nil"/>
          <w:lang w:bidi="he-IL"/>
        </w:rPr>
        <w:t xml:space="preserve">In this </w:t>
      </w:r>
      <w:r w:rsidR="007A053A" w:rsidRPr="00321200">
        <w:rPr>
          <w:rFonts w:eastAsia="Arial Unicode MS"/>
          <w:color w:val="000000"/>
          <w:sz w:val="22"/>
          <w:bdr w:val="nil"/>
          <w:lang w:bidi="he-IL"/>
        </w:rPr>
        <w:t>activity</w:t>
      </w:r>
      <w:r w:rsidRPr="00321200">
        <w:rPr>
          <w:rFonts w:eastAsia="Arial Unicode MS"/>
          <w:color w:val="000000"/>
          <w:sz w:val="22"/>
          <w:bdr w:val="nil"/>
          <w:lang w:bidi="he-IL"/>
        </w:rPr>
        <w:t xml:space="preserve">, students will </w:t>
      </w:r>
      <w:r w:rsidR="00224EC9" w:rsidRPr="00321200">
        <w:rPr>
          <w:rFonts w:eastAsia="Arial Unicode MS"/>
          <w:color w:val="000000"/>
          <w:sz w:val="22"/>
          <w:bdr w:val="nil"/>
          <w:lang w:bidi="he-IL"/>
        </w:rPr>
        <w:t xml:space="preserve">install the development tool and validate installation with a simple </w:t>
      </w:r>
      <w:r w:rsidR="00934FC9" w:rsidRPr="00321200">
        <w:rPr>
          <w:rFonts w:eastAsia="Arial Unicode MS"/>
          <w:color w:val="000000"/>
          <w:sz w:val="22"/>
          <w:bdr w:val="nil"/>
          <w:lang w:bidi="he-IL"/>
        </w:rPr>
        <w:t>"</w:t>
      </w:r>
      <w:r w:rsidR="00224EC9" w:rsidRPr="00321200">
        <w:rPr>
          <w:rFonts w:eastAsia="Arial Unicode MS"/>
          <w:color w:val="000000"/>
          <w:sz w:val="22"/>
          <w:bdr w:val="nil"/>
          <w:lang w:bidi="he-IL"/>
        </w:rPr>
        <w:t>Hello World</w:t>
      </w:r>
      <w:r w:rsidR="00934FC9" w:rsidRPr="00321200">
        <w:rPr>
          <w:rFonts w:eastAsia="Arial Unicode MS"/>
          <w:color w:val="000000"/>
          <w:sz w:val="22"/>
          <w:bdr w:val="nil"/>
          <w:lang w:bidi="he-IL"/>
        </w:rPr>
        <w:t>"</w:t>
      </w:r>
      <w:r w:rsidR="00224EC9" w:rsidRPr="00321200">
        <w:rPr>
          <w:rFonts w:eastAsia="Arial Unicode MS"/>
          <w:color w:val="000000"/>
          <w:sz w:val="22"/>
          <w:bdr w:val="nil"/>
          <w:lang w:bidi="he-IL"/>
        </w:rPr>
        <w:t xml:space="preserve"> application</w:t>
      </w:r>
      <w:r w:rsidR="00DD2932" w:rsidRPr="00321200">
        <w:rPr>
          <w:rFonts w:eastAsia="Arial Unicode MS"/>
          <w:color w:val="000000"/>
          <w:sz w:val="22"/>
          <w:bdr w:val="nil"/>
          <w:lang w:bidi="he-IL"/>
        </w:rPr>
        <w:t xml:space="preserve"> running on Express/NodeJS</w:t>
      </w:r>
      <w:r w:rsidRPr="00321200">
        <w:rPr>
          <w:rFonts w:eastAsia="Arial Unicode MS"/>
          <w:color w:val="000000"/>
          <w:sz w:val="22"/>
          <w:bdr w:val="nil"/>
          <w:lang w:bidi="he-IL"/>
        </w:rPr>
        <w:t>.</w:t>
      </w:r>
    </w:p>
    <w:p w14:paraId="2244D5B9" w14:textId="1DF78260" w:rsidR="009E7B88" w:rsidRPr="00FC69A1" w:rsidRDefault="00CB5672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3" w:name="_Toc123275113"/>
      <w:r w:rsidRPr="00FC69A1">
        <w:rPr>
          <w:rFonts w:ascii="Times New Roman" w:eastAsia="Arial Unicode MS" w:hAnsi="Times New Roman" w:cs="Times New Roman"/>
          <w:bdr w:val="nil"/>
          <w:lang w:bidi="he-IL"/>
        </w:rPr>
        <w:t>Tools Install</w:t>
      </w:r>
      <w:bookmarkEnd w:id="3"/>
    </w:p>
    <w:p w14:paraId="45C7E24A" w14:textId="73F92174" w:rsidR="009E7B88" w:rsidRPr="00321200" w:rsidRDefault="009E7B88" w:rsidP="00FC69A1">
      <w:pPr>
        <w:spacing w:after="120"/>
        <w:rPr>
          <w:bCs/>
          <w:sz w:val="22"/>
        </w:rPr>
      </w:pPr>
      <w:r w:rsidRPr="00321200">
        <w:rPr>
          <w:bCs/>
          <w:sz w:val="22"/>
        </w:rPr>
        <w:t>Execute this assignment according to the following guidelines:</w:t>
      </w:r>
    </w:p>
    <w:p w14:paraId="2BDCF4BF" w14:textId="77777777" w:rsidR="00023885" w:rsidRPr="00321200" w:rsidRDefault="00023885" w:rsidP="00FC69A1">
      <w:pPr>
        <w:spacing w:after="120"/>
        <w:rPr>
          <w:bCs/>
          <w:sz w:val="22"/>
        </w:rPr>
      </w:pPr>
      <w:r w:rsidRPr="00321200">
        <w:rPr>
          <w:bCs/>
          <w:sz w:val="22"/>
        </w:rPr>
        <w:t>1. Install NodeJS and NPM:</w:t>
      </w:r>
    </w:p>
    <w:p w14:paraId="56A60519" w14:textId="2E79BDC7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Go to the NodeJS </w:t>
      </w:r>
      <w:r w:rsidR="0086448B" w:rsidRPr="00321200">
        <w:rPr>
          <w:rFonts w:ascii="Times New Roman" w:hAnsi="Times New Roman"/>
          <w:bCs/>
        </w:rPr>
        <w:t>download</w:t>
      </w:r>
      <w:r w:rsidRPr="00321200">
        <w:rPr>
          <w:rFonts w:ascii="Times New Roman" w:hAnsi="Times New Roman"/>
          <w:bCs/>
        </w:rPr>
        <w:t xml:space="preserve"> Page </w:t>
      </w:r>
      <w:bookmarkStart w:id="4" w:name="_Hlk123199504"/>
      <w:r w:rsidR="0086448B" w:rsidRPr="00321200">
        <w:rPr>
          <w:rFonts w:ascii="Times New Roman" w:hAnsi="Times New Roman"/>
          <w:bCs/>
        </w:rPr>
        <w:t>located in Class Resources</w:t>
      </w:r>
      <w:bookmarkEnd w:id="4"/>
      <w:r w:rsidRPr="00321200">
        <w:rPr>
          <w:rFonts w:ascii="Times New Roman" w:hAnsi="Times New Roman"/>
          <w:bCs/>
        </w:rPr>
        <w:t>.</w:t>
      </w:r>
    </w:p>
    <w:p w14:paraId="3A1E7563" w14:textId="7A71E647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lick on the Downloads link</w:t>
      </w:r>
      <w:r w:rsidR="00A26566" w:rsidRPr="00321200">
        <w:rPr>
          <w:rFonts w:ascii="Times New Roman" w:hAnsi="Times New Roman"/>
          <w:bCs/>
        </w:rPr>
        <w:t xml:space="preserve"> from the main menu</w:t>
      </w:r>
      <w:r w:rsidRPr="00321200">
        <w:rPr>
          <w:rFonts w:ascii="Times New Roman" w:hAnsi="Times New Roman"/>
          <w:bCs/>
        </w:rPr>
        <w:t>.</w:t>
      </w:r>
    </w:p>
    <w:p w14:paraId="3D8A209F" w14:textId="67EDC69C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Download and install the 64</w:t>
      </w:r>
      <w:r w:rsidR="008C497E" w:rsidRPr="00321200">
        <w:rPr>
          <w:rFonts w:ascii="Times New Roman" w:hAnsi="Times New Roman"/>
          <w:bCs/>
        </w:rPr>
        <w:t>-</w:t>
      </w:r>
      <w:r w:rsidRPr="00321200">
        <w:rPr>
          <w:rFonts w:ascii="Times New Roman" w:hAnsi="Times New Roman"/>
          <w:bCs/>
        </w:rPr>
        <w:t>bit version for your operating system.</w:t>
      </w:r>
    </w:p>
    <w:p w14:paraId="77123C70" w14:textId="74843BA7" w:rsidR="00023885" w:rsidRPr="00321200" w:rsidRDefault="00023885" w:rsidP="00FC69A1">
      <w:pPr>
        <w:pStyle w:val="ListParagraph"/>
        <w:numPr>
          <w:ilvl w:val="0"/>
          <w:numId w:val="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Validate the installation by opening a Terminal </w:t>
      </w:r>
      <w:r w:rsidR="00A750D1">
        <w:rPr>
          <w:rFonts w:ascii="Times New Roman" w:hAnsi="Times New Roman"/>
          <w:bCs/>
        </w:rPr>
        <w:t>w</w:t>
      </w:r>
      <w:r w:rsidRPr="00321200">
        <w:rPr>
          <w:rFonts w:ascii="Times New Roman" w:hAnsi="Times New Roman"/>
          <w:bCs/>
        </w:rPr>
        <w:t>indow and entering the following comm</w:t>
      </w:r>
      <w:r w:rsidR="00791C9E" w:rsidRPr="00321200">
        <w:rPr>
          <w:rFonts w:ascii="Times New Roman" w:hAnsi="Times New Roman"/>
          <w:bCs/>
        </w:rPr>
        <w:t>ands</w:t>
      </w:r>
      <w:r w:rsidRPr="00321200">
        <w:rPr>
          <w:rFonts w:ascii="Times New Roman" w:hAnsi="Times New Roman"/>
          <w:bCs/>
        </w:rPr>
        <w:t>:</w:t>
      </w:r>
    </w:p>
    <w:p w14:paraId="11A59C3C" w14:textId="5ACE838D" w:rsidR="00023885" w:rsidRPr="00610AF9" w:rsidRDefault="00835DC6" w:rsidP="00510F5F">
      <w:pPr>
        <w:pStyle w:val="ListParagraph"/>
        <w:numPr>
          <w:ilvl w:val="1"/>
          <w:numId w:val="5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321200">
        <w:rPr>
          <w:rFonts w:ascii="Times New Roman" w:hAnsi="Times New Roman"/>
          <w:bCs/>
        </w:rPr>
        <w:t xml:space="preserve">Run: </w:t>
      </w:r>
      <w:r w:rsidR="00023885" w:rsidRPr="00321200">
        <w:rPr>
          <w:rFonts w:ascii="Times New Roman" w:hAnsi="Times New Roman"/>
          <w:bCs/>
        </w:rPr>
        <w:t xml:space="preserve">node -v </w:t>
      </w:r>
      <w:r w:rsidR="00A750D1">
        <w:rPr>
          <w:rFonts w:ascii="Times New Roman" w:hAnsi="Times New Roman"/>
          <w:bCs/>
        </w:rPr>
        <w:br/>
      </w:r>
      <w:r w:rsidRPr="00497241">
        <w:rPr>
          <w:rFonts w:ascii="Times New Roman" w:hAnsi="Times New Roman"/>
        </w:rPr>
        <w:t>V</w:t>
      </w:r>
      <w:r w:rsidR="00023885" w:rsidRPr="00497241">
        <w:rPr>
          <w:rFonts w:ascii="Times New Roman" w:hAnsi="Times New Roman"/>
        </w:rPr>
        <w:t>alidate the version number that is display</w:t>
      </w:r>
      <w:r w:rsidR="00D06DD0" w:rsidRPr="002B477B">
        <w:rPr>
          <w:rFonts w:ascii="Times New Roman" w:hAnsi="Times New Roman"/>
        </w:rPr>
        <w:t>ed</w:t>
      </w:r>
      <w:r w:rsidR="00023885" w:rsidRPr="002B477B">
        <w:rPr>
          <w:rFonts w:ascii="Times New Roman" w:hAnsi="Times New Roman"/>
        </w:rPr>
        <w:t xml:space="preserve"> with the version that was just installed. Take a screenshot.</w:t>
      </w:r>
    </w:p>
    <w:p w14:paraId="6011E1C8" w14:textId="73DCB674" w:rsidR="00023885" w:rsidRPr="00610AF9" w:rsidRDefault="00835DC6" w:rsidP="00510F5F">
      <w:pPr>
        <w:pStyle w:val="ListParagraph"/>
        <w:numPr>
          <w:ilvl w:val="1"/>
          <w:numId w:val="5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321200">
        <w:rPr>
          <w:rFonts w:ascii="Times New Roman" w:hAnsi="Times New Roman"/>
          <w:bCs/>
        </w:rPr>
        <w:t xml:space="preserve">Run: </w:t>
      </w:r>
      <w:proofErr w:type="spellStart"/>
      <w:r w:rsidR="00023885" w:rsidRPr="00321200">
        <w:rPr>
          <w:rFonts w:ascii="Times New Roman" w:hAnsi="Times New Roman"/>
          <w:bCs/>
        </w:rPr>
        <w:t>npm</w:t>
      </w:r>
      <w:proofErr w:type="spellEnd"/>
      <w:r w:rsidR="00023885" w:rsidRPr="00321200">
        <w:rPr>
          <w:rFonts w:ascii="Times New Roman" w:hAnsi="Times New Roman"/>
          <w:bCs/>
        </w:rPr>
        <w:t xml:space="preserve"> -v </w:t>
      </w:r>
      <w:r w:rsidR="00A750D1">
        <w:rPr>
          <w:rFonts w:ascii="Times New Roman" w:hAnsi="Times New Roman"/>
          <w:bCs/>
        </w:rPr>
        <w:br/>
      </w:r>
      <w:r w:rsidRPr="00497241">
        <w:rPr>
          <w:rFonts w:ascii="Times New Roman" w:hAnsi="Times New Roman"/>
        </w:rPr>
        <w:t>V</w:t>
      </w:r>
      <w:r w:rsidR="00023885" w:rsidRPr="002B477B">
        <w:rPr>
          <w:rFonts w:ascii="Times New Roman" w:hAnsi="Times New Roman"/>
        </w:rPr>
        <w:t xml:space="preserve">alidate the version number that </w:t>
      </w:r>
      <w:r w:rsidR="000C7E99" w:rsidRPr="002B477B">
        <w:rPr>
          <w:rFonts w:ascii="Times New Roman" w:hAnsi="Times New Roman"/>
        </w:rPr>
        <w:t>is displayed</w:t>
      </w:r>
      <w:r w:rsidR="00023885" w:rsidRPr="00610AF9">
        <w:rPr>
          <w:rFonts w:ascii="Times New Roman" w:hAnsi="Times New Roman"/>
        </w:rPr>
        <w:t xml:space="preserve"> with the version that was just installed. Take a screenshot.</w:t>
      </w:r>
    </w:p>
    <w:p w14:paraId="290FA753" w14:textId="2EE6DAB5" w:rsidR="00023885" w:rsidRPr="00321200" w:rsidRDefault="00DB600C" w:rsidP="00FC69A1">
      <w:pPr>
        <w:spacing w:after="120"/>
        <w:rPr>
          <w:bCs/>
          <w:sz w:val="22"/>
        </w:rPr>
      </w:pPr>
      <w:r w:rsidRPr="00321200">
        <w:rPr>
          <w:bCs/>
          <w:sz w:val="22"/>
        </w:rPr>
        <w:t>2</w:t>
      </w:r>
      <w:r w:rsidR="00023885" w:rsidRPr="00321200">
        <w:rPr>
          <w:bCs/>
          <w:sz w:val="22"/>
        </w:rPr>
        <w:t xml:space="preserve">. Install Microsoft </w:t>
      </w:r>
      <w:r w:rsidR="003779BD" w:rsidRPr="00321200">
        <w:rPr>
          <w:bCs/>
          <w:sz w:val="22"/>
        </w:rPr>
        <w:t>Visual Studio</w:t>
      </w:r>
      <w:r w:rsidR="00023885" w:rsidRPr="00321200">
        <w:rPr>
          <w:bCs/>
          <w:sz w:val="22"/>
        </w:rPr>
        <w:t xml:space="preserve"> Code:</w:t>
      </w:r>
    </w:p>
    <w:p w14:paraId="5892E3AF" w14:textId="755081B1" w:rsidR="00023885" w:rsidRPr="00321200" w:rsidRDefault="00023885" w:rsidP="00FC69A1">
      <w:pPr>
        <w:pStyle w:val="ListParagraph"/>
        <w:numPr>
          <w:ilvl w:val="0"/>
          <w:numId w:val="9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Go to Microsoft Visual Studio Code </w:t>
      </w:r>
      <w:r w:rsidR="00180CC3" w:rsidRPr="00321200">
        <w:rPr>
          <w:rFonts w:ascii="Times New Roman" w:hAnsi="Times New Roman"/>
          <w:bCs/>
        </w:rPr>
        <w:t>Download</w:t>
      </w:r>
      <w:r w:rsidRPr="00321200">
        <w:rPr>
          <w:rFonts w:ascii="Times New Roman" w:hAnsi="Times New Roman"/>
          <w:bCs/>
        </w:rPr>
        <w:t xml:space="preserve"> Page </w:t>
      </w:r>
      <w:r w:rsidR="00180CC3" w:rsidRPr="00321200">
        <w:rPr>
          <w:rFonts w:ascii="Times New Roman" w:hAnsi="Times New Roman"/>
          <w:bCs/>
        </w:rPr>
        <w:t>located in Class Resources</w:t>
      </w:r>
      <w:r w:rsidRPr="00321200">
        <w:rPr>
          <w:rFonts w:ascii="Times New Roman" w:hAnsi="Times New Roman"/>
          <w:bCs/>
        </w:rPr>
        <w:t>.</w:t>
      </w:r>
    </w:p>
    <w:p w14:paraId="163583D3" w14:textId="3B51584B" w:rsidR="00023885" w:rsidRPr="00321200" w:rsidRDefault="00023885" w:rsidP="00FC69A1">
      <w:pPr>
        <w:pStyle w:val="ListParagraph"/>
        <w:numPr>
          <w:ilvl w:val="0"/>
          <w:numId w:val="9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lick the Download button, download the version for your operating system, and then install the VS Code per the installation instructions.</w:t>
      </w:r>
    </w:p>
    <w:p w14:paraId="4159C9FA" w14:textId="0DA31F82" w:rsidR="004A14A1" w:rsidRPr="00FC69A1" w:rsidRDefault="008939C6" w:rsidP="00FC69A1">
      <w:pPr>
        <w:pStyle w:val="Heading3"/>
        <w:spacing w:before="0" w:after="120"/>
        <w:rPr>
          <w:rFonts w:ascii="Times New Roman" w:hAnsi="Times New Roman" w:cs="Times New Roman"/>
        </w:rPr>
      </w:pPr>
      <w:bookmarkStart w:id="5" w:name="_Toc123275114"/>
      <w:r w:rsidRPr="00FC69A1">
        <w:rPr>
          <w:rFonts w:ascii="Times New Roman" w:hAnsi="Times New Roman" w:cs="Times New Roman"/>
        </w:rPr>
        <w:t xml:space="preserve">NodeJS </w:t>
      </w:r>
      <w:r w:rsidR="00934FC9">
        <w:rPr>
          <w:rFonts w:ascii="Times New Roman" w:hAnsi="Times New Roman" w:cs="Times New Roman"/>
        </w:rPr>
        <w:t>"</w:t>
      </w:r>
      <w:r w:rsidR="004A14A1" w:rsidRPr="00FC69A1">
        <w:rPr>
          <w:rFonts w:ascii="Times New Roman" w:hAnsi="Times New Roman" w:cs="Times New Roman"/>
        </w:rPr>
        <w:t>Hello World</w:t>
      </w:r>
      <w:r w:rsidR="00934FC9">
        <w:rPr>
          <w:rFonts w:ascii="Times New Roman" w:hAnsi="Times New Roman" w:cs="Times New Roman"/>
        </w:rPr>
        <w:t>"</w:t>
      </w:r>
      <w:r w:rsidR="004A14A1" w:rsidRPr="00FC69A1">
        <w:rPr>
          <w:rFonts w:ascii="Times New Roman" w:hAnsi="Times New Roman" w:cs="Times New Roman"/>
        </w:rPr>
        <w:t xml:space="preserve"> </w:t>
      </w:r>
      <w:r w:rsidRPr="00FC69A1">
        <w:rPr>
          <w:rFonts w:ascii="Times New Roman" w:hAnsi="Times New Roman" w:cs="Times New Roman"/>
        </w:rPr>
        <w:t>A</w:t>
      </w:r>
      <w:r w:rsidR="004A14A1" w:rsidRPr="00FC69A1">
        <w:rPr>
          <w:rFonts w:ascii="Times New Roman" w:hAnsi="Times New Roman" w:cs="Times New Roman"/>
        </w:rPr>
        <w:t>pplication</w:t>
      </w:r>
      <w:bookmarkEnd w:id="5"/>
    </w:p>
    <w:p w14:paraId="3B5C3763" w14:textId="5D2FD4D2" w:rsidR="00945D10" w:rsidRPr="00321200" w:rsidRDefault="00A42A4D" w:rsidP="00FC69A1">
      <w:pPr>
        <w:pStyle w:val="ListParagraph"/>
        <w:numPr>
          <w:ilvl w:val="0"/>
          <w:numId w:val="44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r</w:t>
      </w:r>
      <w:r w:rsidR="00876463" w:rsidRPr="00321200">
        <w:rPr>
          <w:rFonts w:ascii="Times New Roman" w:hAnsi="Times New Roman"/>
          <w:bCs/>
        </w:rPr>
        <w:t>ea</w:t>
      </w:r>
      <w:r w:rsidRPr="00321200">
        <w:rPr>
          <w:rFonts w:ascii="Times New Roman" w:hAnsi="Times New Roman"/>
          <w:bCs/>
        </w:rPr>
        <w:t>te a</w:t>
      </w:r>
      <w:r w:rsidR="00945D10" w:rsidRPr="00321200">
        <w:rPr>
          <w:rFonts w:ascii="Times New Roman" w:hAnsi="Times New Roman"/>
          <w:bCs/>
        </w:rPr>
        <w:t xml:space="preserve"> console application similar to the </w:t>
      </w:r>
      <w:r w:rsidR="00111AB8" w:rsidRPr="00321200">
        <w:rPr>
          <w:rFonts w:ascii="Times New Roman" w:hAnsi="Times New Roman"/>
          <w:bCs/>
        </w:rPr>
        <w:t xml:space="preserve">first </w:t>
      </w:r>
      <w:r w:rsidR="0067116C" w:rsidRPr="00321200">
        <w:rPr>
          <w:rFonts w:ascii="Times New Roman" w:hAnsi="Times New Roman"/>
          <w:bCs/>
        </w:rPr>
        <w:t>application</w:t>
      </w:r>
      <w:r w:rsidR="00111AB8" w:rsidRPr="00321200">
        <w:rPr>
          <w:rFonts w:ascii="Times New Roman" w:hAnsi="Times New Roman"/>
          <w:bCs/>
        </w:rPr>
        <w:t xml:space="preserve"> you wrote in Java</w:t>
      </w:r>
      <w:r w:rsidR="00945D10" w:rsidRPr="00321200">
        <w:rPr>
          <w:rFonts w:ascii="Times New Roman" w:hAnsi="Times New Roman"/>
          <w:bCs/>
        </w:rPr>
        <w:t>.</w:t>
      </w:r>
    </w:p>
    <w:p w14:paraId="56A70C7C" w14:textId="1090616C" w:rsidR="001D3486" w:rsidRPr="00321200" w:rsidRDefault="001D3486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reate a 'hello' folder in a</w:t>
      </w:r>
      <w:r w:rsidR="00A42A4D" w:rsidRPr="00321200">
        <w:rPr>
          <w:rFonts w:ascii="Times New Roman" w:hAnsi="Times New Roman"/>
          <w:bCs/>
        </w:rPr>
        <w:t xml:space="preserve"> location </w:t>
      </w:r>
      <w:r w:rsidRPr="00321200">
        <w:rPr>
          <w:rFonts w:ascii="Times New Roman" w:hAnsi="Times New Roman"/>
          <w:bCs/>
        </w:rPr>
        <w:t xml:space="preserve">on your computer where your projects for this </w:t>
      </w:r>
      <w:r w:rsidR="00934FC9" w:rsidRPr="00321200">
        <w:rPr>
          <w:rFonts w:ascii="Times New Roman" w:hAnsi="Times New Roman"/>
          <w:bCs/>
        </w:rPr>
        <w:t>course</w:t>
      </w:r>
      <w:r w:rsidRPr="00321200">
        <w:rPr>
          <w:rFonts w:ascii="Times New Roman" w:hAnsi="Times New Roman"/>
          <w:bCs/>
        </w:rPr>
        <w:t xml:space="preserve"> will be stored.</w:t>
      </w:r>
    </w:p>
    <w:p w14:paraId="6C062951" w14:textId="29DED760" w:rsidR="00AE562B" w:rsidRPr="00321200" w:rsidRDefault="00AE562B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Open the</w:t>
      </w:r>
      <w:r w:rsidR="001D3486" w:rsidRPr="00321200">
        <w:rPr>
          <w:rFonts w:ascii="Times New Roman" w:hAnsi="Times New Roman"/>
          <w:bCs/>
        </w:rPr>
        <w:t xml:space="preserve"> 'hello' folder in VS Code.</w:t>
      </w:r>
      <w:r w:rsidR="00934FC9" w:rsidRPr="00321200">
        <w:rPr>
          <w:rFonts w:ascii="Times New Roman" w:hAnsi="Times New Roman"/>
          <w:bCs/>
        </w:rPr>
        <w:t xml:space="preserve"> </w:t>
      </w:r>
      <w:r w:rsidR="001D3486" w:rsidRPr="00321200">
        <w:rPr>
          <w:rFonts w:ascii="Times New Roman" w:hAnsi="Times New Roman"/>
          <w:bCs/>
        </w:rPr>
        <w:t>These instructions are general because there are several ways to manage folders and workspaces in VS Code.</w:t>
      </w:r>
      <w:r w:rsidR="00934FC9" w:rsidRPr="00321200">
        <w:rPr>
          <w:rFonts w:ascii="Times New Roman" w:hAnsi="Times New Roman"/>
          <w:bCs/>
        </w:rPr>
        <w:t xml:space="preserve"> </w:t>
      </w:r>
      <w:r w:rsidR="001D3486" w:rsidRPr="00321200">
        <w:rPr>
          <w:rFonts w:ascii="Times New Roman" w:hAnsi="Times New Roman"/>
          <w:bCs/>
        </w:rPr>
        <w:t xml:space="preserve">Find a </w:t>
      </w:r>
      <w:r w:rsidR="00DA6801" w:rsidRPr="00321200">
        <w:rPr>
          <w:rFonts w:ascii="Times New Roman" w:hAnsi="Times New Roman"/>
          <w:bCs/>
        </w:rPr>
        <w:t xml:space="preserve">workspace </w:t>
      </w:r>
      <w:r w:rsidR="001D3486" w:rsidRPr="00321200">
        <w:rPr>
          <w:rFonts w:ascii="Times New Roman" w:hAnsi="Times New Roman"/>
          <w:bCs/>
        </w:rPr>
        <w:t>management technique that works for you.</w:t>
      </w:r>
    </w:p>
    <w:p w14:paraId="5016314E" w14:textId="499FF7E2" w:rsidR="00351E06" w:rsidRPr="00321200" w:rsidRDefault="00DA6801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In the 'hello' folder</w:t>
      </w:r>
      <w:r w:rsidR="00A750D1">
        <w:rPr>
          <w:rFonts w:ascii="Times New Roman" w:hAnsi="Times New Roman"/>
          <w:bCs/>
        </w:rPr>
        <w:t>,</w:t>
      </w:r>
      <w:r w:rsidRPr="00321200">
        <w:rPr>
          <w:rFonts w:ascii="Times New Roman" w:hAnsi="Times New Roman"/>
          <w:bCs/>
        </w:rPr>
        <w:t xml:space="preserve"> create a file </w:t>
      </w:r>
      <w:r w:rsidR="00351E06" w:rsidRPr="00321200">
        <w:rPr>
          <w:rFonts w:ascii="Times New Roman" w:hAnsi="Times New Roman"/>
          <w:bCs/>
        </w:rPr>
        <w:t>name</w:t>
      </w:r>
      <w:r w:rsidRPr="00321200">
        <w:rPr>
          <w:rFonts w:ascii="Times New Roman" w:hAnsi="Times New Roman"/>
          <w:bCs/>
        </w:rPr>
        <w:t>d</w:t>
      </w:r>
      <w:r w:rsidR="00351E06" w:rsidRPr="00321200">
        <w:rPr>
          <w:rFonts w:ascii="Times New Roman" w:hAnsi="Times New Roman"/>
          <w:bCs/>
        </w:rPr>
        <w:t xml:space="preserve"> </w:t>
      </w:r>
      <w:r w:rsidRPr="00321200">
        <w:rPr>
          <w:rFonts w:ascii="Times New Roman" w:hAnsi="Times New Roman"/>
          <w:bCs/>
        </w:rPr>
        <w:t>'</w:t>
      </w:r>
      <w:r w:rsidR="00351E06" w:rsidRPr="00321200">
        <w:rPr>
          <w:rFonts w:ascii="Times New Roman" w:hAnsi="Times New Roman"/>
          <w:bCs/>
        </w:rPr>
        <w:t>app.js</w:t>
      </w:r>
      <w:r w:rsidRPr="00321200">
        <w:rPr>
          <w:rFonts w:ascii="Times New Roman" w:hAnsi="Times New Roman"/>
          <w:bCs/>
        </w:rPr>
        <w:t>'</w:t>
      </w:r>
      <w:r w:rsidR="00351E06" w:rsidRPr="00321200">
        <w:rPr>
          <w:rFonts w:ascii="Times New Roman" w:hAnsi="Times New Roman"/>
          <w:bCs/>
        </w:rPr>
        <w:t>. Enter the following J</w:t>
      </w:r>
      <w:r w:rsidRPr="00321200">
        <w:rPr>
          <w:rFonts w:ascii="Times New Roman" w:hAnsi="Times New Roman"/>
          <w:bCs/>
        </w:rPr>
        <w:t>ava</w:t>
      </w:r>
      <w:r w:rsidR="00351E06" w:rsidRPr="00321200">
        <w:rPr>
          <w:rFonts w:ascii="Times New Roman" w:hAnsi="Times New Roman"/>
          <w:bCs/>
        </w:rPr>
        <w:t>S</w:t>
      </w:r>
      <w:r w:rsidRPr="00321200">
        <w:rPr>
          <w:rFonts w:ascii="Times New Roman" w:hAnsi="Times New Roman"/>
          <w:bCs/>
        </w:rPr>
        <w:t>cript</w:t>
      </w:r>
      <w:r w:rsidR="00351E06" w:rsidRPr="00321200">
        <w:rPr>
          <w:rFonts w:ascii="Times New Roman" w:hAnsi="Times New Roman"/>
          <w:bCs/>
        </w:rPr>
        <w:t xml:space="preserve"> code:</w:t>
      </w:r>
    </w:p>
    <w:p w14:paraId="0E2B1F9D" w14:textId="46A97EC4" w:rsidR="00C17B0B" w:rsidRPr="00321200" w:rsidRDefault="004B4520" w:rsidP="00934FC9">
      <w:pPr>
        <w:pStyle w:val="ListParagraph"/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console.log(</w:t>
      </w:r>
      <w:r w:rsidR="00E75365" w:rsidRPr="00321200">
        <w:rPr>
          <w:rFonts w:ascii="Times New Roman" w:hAnsi="Times New Roman"/>
          <w:bCs/>
        </w:rPr>
        <w:t>'</w:t>
      </w:r>
      <w:r w:rsidR="005F4345" w:rsidRPr="00321200">
        <w:rPr>
          <w:rFonts w:ascii="Times New Roman" w:hAnsi="Times New Roman"/>
          <w:bCs/>
        </w:rPr>
        <w:t>Hello World</w:t>
      </w:r>
      <w:r w:rsidR="001329DF" w:rsidRPr="00321200">
        <w:rPr>
          <w:rFonts w:ascii="Times New Roman" w:hAnsi="Times New Roman"/>
          <w:bCs/>
        </w:rPr>
        <w:t>!</w:t>
      </w:r>
      <w:r w:rsidR="00E75365" w:rsidRPr="00321200">
        <w:rPr>
          <w:rFonts w:ascii="Times New Roman" w:hAnsi="Times New Roman"/>
          <w:bCs/>
        </w:rPr>
        <w:t>'</w:t>
      </w:r>
      <w:r w:rsidR="001329DF" w:rsidRPr="00321200">
        <w:rPr>
          <w:rFonts w:ascii="Times New Roman" w:hAnsi="Times New Roman"/>
          <w:bCs/>
        </w:rPr>
        <w:t>)</w:t>
      </w:r>
      <w:r w:rsidR="00C17B0B" w:rsidRPr="00321200">
        <w:rPr>
          <w:rFonts w:ascii="Times New Roman" w:hAnsi="Times New Roman"/>
          <w:bCs/>
        </w:rPr>
        <w:t>;</w:t>
      </w:r>
    </w:p>
    <w:p w14:paraId="762D96DC" w14:textId="5F08E2BE" w:rsidR="008939C6" w:rsidRPr="00321200" w:rsidRDefault="008939C6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Open a 'Terminal' window in VS Code.</w:t>
      </w:r>
      <w:r w:rsidR="00934FC9" w:rsidRPr="00321200">
        <w:rPr>
          <w:rFonts w:ascii="Times New Roman" w:hAnsi="Times New Roman"/>
          <w:bCs/>
        </w:rPr>
        <w:t xml:space="preserve"> </w:t>
      </w:r>
      <w:r w:rsidRPr="00321200">
        <w:rPr>
          <w:rFonts w:ascii="Times New Roman" w:hAnsi="Times New Roman"/>
          <w:bCs/>
        </w:rPr>
        <w:t xml:space="preserve">This terminal should </w:t>
      </w:r>
      <w:r w:rsidR="00A42A4D" w:rsidRPr="00321200">
        <w:rPr>
          <w:rFonts w:ascii="Times New Roman" w:hAnsi="Times New Roman"/>
          <w:bCs/>
        </w:rPr>
        <w:t>open in the same folder</w:t>
      </w:r>
      <w:r w:rsidR="00876463" w:rsidRPr="00321200">
        <w:rPr>
          <w:rFonts w:ascii="Times New Roman" w:hAnsi="Times New Roman"/>
          <w:bCs/>
        </w:rPr>
        <w:t xml:space="preserve"> as 'app.js'</w:t>
      </w:r>
    </w:p>
    <w:p w14:paraId="4FB1F377" w14:textId="1D3E32BF" w:rsidR="00C17B0B" w:rsidRPr="00321200" w:rsidRDefault="00C17B0B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 xml:space="preserve">Run the following commands in the integrated Terminal to start the NodeJS server: </w:t>
      </w:r>
    </w:p>
    <w:p w14:paraId="78D60979" w14:textId="2F292CC4" w:rsidR="00C17B0B" w:rsidRPr="00321200" w:rsidRDefault="00C17B0B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node app.js.</w:t>
      </w:r>
    </w:p>
    <w:p w14:paraId="59A71E56" w14:textId="5D4DCB0C" w:rsidR="00C17B0B" w:rsidRPr="00321200" w:rsidRDefault="00C17B0B" w:rsidP="00FC69A1">
      <w:pPr>
        <w:pStyle w:val="ListParagraph"/>
        <w:numPr>
          <w:ilvl w:val="0"/>
          <w:numId w:val="4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321200">
        <w:rPr>
          <w:rFonts w:ascii="Times New Roman" w:hAnsi="Times New Roman"/>
          <w:bCs/>
        </w:rPr>
        <w:t>Take a screenshot.</w:t>
      </w:r>
    </w:p>
    <w:p w14:paraId="0C736CD8" w14:textId="6E84BFCA" w:rsidR="00207364" w:rsidRPr="00FC69A1" w:rsidRDefault="00207364" w:rsidP="00FC69A1">
      <w:pPr>
        <w:pStyle w:val="Heading3"/>
        <w:spacing w:before="0" w:after="120"/>
        <w:rPr>
          <w:rFonts w:ascii="Times New Roman" w:hAnsi="Times New Roman" w:cs="Times New Roman"/>
          <w:szCs w:val="24"/>
        </w:rPr>
      </w:pPr>
      <w:bookmarkStart w:id="6" w:name="_Toc123275115"/>
      <w:r w:rsidRPr="00FC69A1">
        <w:rPr>
          <w:rFonts w:ascii="Times New Roman" w:hAnsi="Times New Roman" w:cs="Times New Roman"/>
        </w:rPr>
        <w:lastRenderedPageBreak/>
        <w:t xml:space="preserve">Express </w:t>
      </w:r>
      <w:r w:rsidR="00934FC9">
        <w:rPr>
          <w:rFonts w:ascii="Times New Roman" w:hAnsi="Times New Roman" w:cs="Times New Roman"/>
        </w:rPr>
        <w:t>"</w:t>
      </w:r>
      <w:r w:rsidRPr="00FC69A1">
        <w:rPr>
          <w:rFonts w:ascii="Times New Roman" w:hAnsi="Times New Roman" w:cs="Times New Roman"/>
        </w:rPr>
        <w:t>Hello World</w:t>
      </w:r>
      <w:r w:rsidR="00934FC9">
        <w:rPr>
          <w:rFonts w:ascii="Times New Roman" w:hAnsi="Times New Roman" w:cs="Times New Roman"/>
        </w:rPr>
        <w:t>"</w:t>
      </w:r>
      <w:r w:rsidRPr="00FC69A1">
        <w:rPr>
          <w:rFonts w:ascii="Times New Roman" w:hAnsi="Times New Roman" w:cs="Times New Roman"/>
        </w:rPr>
        <w:t xml:space="preserve"> Application</w:t>
      </w:r>
      <w:bookmarkEnd w:id="6"/>
    </w:p>
    <w:p w14:paraId="742DA490" w14:textId="2943727C" w:rsidR="00023885" w:rsidRPr="007F2EA3" w:rsidRDefault="00207364" w:rsidP="00FC69A1">
      <w:pPr>
        <w:spacing w:after="120"/>
        <w:rPr>
          <w:bCs/>
          <w:sz w:val="22"/>
        </w:rPr>
      </w:pPr>
      <w:r w:rsidRPr="007F2EA3">
        <w:rPr>
          <w:bCs/>
          <w:sz w:val="22"/>
        </w:rPr>
        <w:t>1</w:t>
      </w:r>
      <w:r w:rsidR="00023885" w:rsidRPr="007F2EA3">
        <w:rPr>
          <w:bCs/>
          <w:sz w:val="22"/>
        </w:rPr>
        <w:t xml:space="preserve">. </w:t>
      </w:r>
      <w:r w:rsidR="00AC3134" w:rsidRPr="00AC3134">
        <w:rPr>
          <w:bCs/>
          <w:sz w:val="22"/>
        </w:rPr>
        <w:t>Our first Express/NodeJS task will be the classic "Hello World" application</w:t>
      </w:r>
      <w:r w:rsidR="00876463" w:rsidRPr="007F2EA3">
        <w:rPr>
          <w:bCs/>
          <w:sz w:val="22"/>
        </w:rPr>
        <w:t>.</w:t>
      </w:r>
      <w:r w:rsidR="00934FC9" w:rsidRPr="007F2EA3">
        <w:rPr>
          <w:bCs/>
          <w:sz w:val="22"/>
        </w:rPr>
        <w:t xml:space="preserve"> </w:t>
      </w:r>
      <w:r w:rsidR="00876463" w:rsidRPr="007F2EA3">
        <w:rPr>
          <w:bCs/>
          <w:sz w:val="22"/>
        </w:rPr>
        <w:t>This will send a greeting to a browser, or any HTTP client.</w:t>
      </w:r>
    </w:p>
    <w:p w14:paraId="4CF1EC90" w14:textId="32BC5878" w:rsidR="007872C5" w:rsidRPr="007F2EA3" w:rsidRDefault="007872C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Express is a NodeJS library </w:t>
      </w:r>
      <w:r w:rsidR="00701E7A" w:rsidRPr="007F2EA3">
        <w:rPr>
          <w:rFonts w:ascii="Times New Roman" w:hAnsi="Times New Roman"/>
          <w:bCs/>
        </w:rPr>
        <w:t xml:space="preserve">that allows us to create </w:t>
      </w:r>
      <w:r w:rsidR="00876463" w:rsidRPr="007F2EA3">
        <w:rPr>
          <w:rFonts w:ascii="Times New Roman" w:hAnsi="Times New Roman"/>
          <w:bCs/>
        </w:rPr>
        <w:t xml:space="preserve">NodeJS </w:t>
      </w:r>
      <w:r w:rsidR="00701E7A" w:rsidRPr="007F2EA3">
        <w:rPr>
          <w:rFonts w:ascii="Times New Roman" w:hAnsi="Times New Roman"/>
          <w:bCs/>
        </w:rPr>
        <w:t>web servers.</w:t>
      </w:r>
      <w:r w:rsidR="00934FC9" w:rsidRPr="007F2EA3">
        <w:rPr>
          <w:rFonts w:ascii="Times New Roman" w:hAnsi="Times New Roman"/>
          <w:bCs/>
        </w:rPr>
        <w:t xml:space="preserve"> </w:t>
      </w:r>
      <w:r w:rsidR="00876463" w:rsidRPr="007F2EA3">
        <w:rPr>
          <w:rFonts w:ascii="Times New Roman" w:hAnsi="Times New Roman"/>
          <w:bCs/>
        </w:rPr>
        <w:t>During this course, w</w:t>
      </w:r>
      <w:r w:rsidR="00701E7A" w:rsidRPr="007F2EA3">
        <w:rPr>
          <w:rFonts w:ascii="Times New Roman" w:hAnsi="Times New Roman"/>
          <w:bCs/>
        </w:rPr>
        <w:t xml:space="preserve">e will be developing a real server in the next activity and </w:t>
      </w:r>
      <w:r w:rsidR="00876463" w:rsidRPr="007F2EA3">
        <w:rPr>
          <w:rFonts w:ascii="Times New Roman" w:hAnsi="Times New Roman"/>
          <w:bCs/>
        </w:rPr>
        <w:t>connecting</w:t>
      </w:r>
      <w:r w:rsidR="00701E7A" w:rsidRPr="007F2EA3">
        <w:rPr>
          <w:rFonts w:ascii="Times New Roman" w:hAnsi="Times New Roman"/>
          <w:bCs/>
        </w:rPr>
        <w:t xml:space="preserve"> to that server from both an Angular and a ReactJS application.</w:t>
      </w:r>
      <w:r w:rsidR="00934FC9" w:rsidRPr="007F2EA3">
        <w:rPr>
          <w:rFonts w:ascii="Times New Roman" w:hAnsi="Times New Roman"/>
          <w:bCs/>
        </w:rPr>
        <w:t xml:space="preserve"> </w:t>
      </w:r>
      <w:r w:rsidR="00701E7A" w:rsidRPr="007F2EA3">
        <w:rPr>
          <w:rFonts w:ascii="Times New Roman" w:hAnsi="Times New Roman"/>
          <w:bCs/>
        </w:rPr>
        <w:t>For this activity, we will develop a simple server that sends a client a message.</w:t>
      </w:r>
    </w:p>
    <w:p w14:paraId="6F4966E3" w14:textId="74CA475A" w:rsidR="00FA1DE6" w:rsidRPr="007F2EA3" w:rsidRDefault="00FA1DE6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reate a '</w:t>
      </w:r>
      <w:proofErr w:type="spellStart"/>
      <w:r w:rsidRPr="007F2EA3">
        <w:rPr>
          <w:rFonts w:ascii="Times New Roman" w:hAnsi="Times New Roman"/>
          <w:bCs/>
        </w:rPr>
        <w:t>helloex</w:t>
      </w:r>
      <w:proofErr w:type="spellEnd"/>
      <w:r w:rsidRPr="007F2EA3">
        <w:rPr>
          <w:rFonts w:ascii="Times New Roman" w:hAnsi="Times New Roman"/>
          <w:bCs/>
        </w:rPr>
        <w:t xml:space="preserve">' folder and open that folder </w:t>
      </w:r>
      <w:r w:rsidR="00701E7A" w:rsidRPr="007F2EA3">
        <w:rPr>
          <w:rFonts w:ascii="Times New Roman" w:hAnsi="Times New Roman"/>
          <w:bCs/>
        </w:rPr>
        <w:t>in VS Code.</w:t>
      </w:r>
    </w:p>
    <w:p w14:paraId="0F20376B" w14:textId="146EA580" w:rsidR="00701E7A" w:rsidRPr="007F2EA3" w:rsidRDefault="00701E7A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</w:t>
      </w:r>
      <w:r w:rsidR="0043466D" w:rsidRPr="007F2EA3">
        <w:rPr>
          <w:rFonts w:ascii="Times New Roman" w:hAnsi="Times New Roman"/>
          <w:bCs/>
        </w:rPr>
        <w:t xml:space="preserve">JS applications that use libraries need to use </w:t>
      </w:r>
      <w:proofErr w:type="spellStart"/>
      <w:r w:rsidR="0043466D" w:rsidRPr="007F2EA3">
        <w:rPr>
          <w:rFonts w:ascii="Times New Roman" w:hAnsi="Times New Roman"/>
          <w:bCs/>
        </w:rPr>
        <w:t>npm</w:t>
      </w:r>
      <w:proofErr w:type="spellEnd"/>
      <w:r w:rsidR="0043466D" w:rsidRPr="007F2EA3">
        <w:rPr>
          <w:rFonts w:ascii="Times New Roman" w:hAnsi="Times New Roman"/>
          <w:bCs/>
        </w:rPr>
        <w:t xml:space="preserve"> (node package manager) to manage those libraries.</w:t>
      </w:r>
      <w:r w:rsidR="00934FC9" w:rsidRPr="007F2EA3">
        <w:rPr>
          <w:rFonts w:ascii="Times New Roman" w:hAnsi="Times New Roman"/>
          <w:bCs/>
        </w:rPr>
        <w:t xml:space="preserve"> </w:t>
      </w:r>
      <w:r w:rsidR="0043466D" w:rsidRPr="007F2EA3">
        <w:rPr>
          <w:rFonts w:ascii="Times New Roman" w:hAnsi="Times New Roman"/>
          <w:bCs/>
        </w:rPr>
        <w:t>These steps</w:t>
      </w:r>
      <w:r w:rsidR="00E326CC" w:rsidRPr="007F2EA3">
        <w:rPr>
          <w:rFonts w:ascii="Times New Roman" w:hAnsi="Times New Roman"/>
          <w:bCs/>
        </w:rPr>
        <w:t xml:space="preserve"> will initialize </w:t>
      </w:r>
      <w:r w:rsidR="00855714" w:rsidRPr="007F2EA3">
        <w:rPr>
          <w:rFonts w:ascii="Times New Roman" w:hAnsi="Times New Roman"/>
          <w:bCs/>
        </w:rPr>
        <w:t xml:space="preserve">the </w:t>
      </w:r>
      <w:r w:rsidR="00E326CC" w:rsidRPr="007F2EA3">
        <w:rPr>
          <w:rFonts w:ascii="Times New Roman" w:hAnsi="Times New Roman"/>
          <w:bCs/>
        </w:rPr>
        <w:t xml:space="preserve">application </w:t>
      </w:r>
      <w:r w:rsidR="00855714" w:rsidRPr="007F2EA3">
        <w:rPr>
          <w:rFonts w:ascii="Times New Roman" w:hAnsi="Times New Roman"/>
          <w:bCs/>
        </w:rPr>
        <w:t>and install the Express library.</w:t>
      </w:r>
    </w:p>
    <w:p w14:paraId="01845580" w14:textId="32BB8847" w:rsidR="00855714" w:rsidRPr="007F2EA3" w:rsidRDefault="00855714" w:rsidP="00BB2E9E">
      <w:pPr>
        <w:pStyle w:val="ListParagraph"/>
        <w:numPr>
          <w:ilvl w:val="1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Open a terminal in VS Code, when prompted </w:t>
      </w:r>
      <w:r w:rsidR="00AC18DA" w:rsidRPr="007F2EA3">
        <w:rPr>
          <w:rFonts w:ascii="Times New Roman" w:hAnsi="Times New Roman"/>
          <w:bCs/>
        </w:rPr>
        <w:t xml:space="preserve">by </w:t>
      </w:r>
      <w:proofErr w:type="spellStart"/>
      <w:r w:rsidR="00AC18DA" w:rsidRPr="007F2EA3">
        <w:rPr>
          <w:rFonts w:ascii="Times New Roman" w:hAnsi="Times New Roman"/>
          <w:bCs/>
        </w:rPr>
        <w:t>npm</w:t>
      </w:r>
      <w:proofErr w:type="spellEnd"/>
      <w:r w:rsidR="00AC18DA" w:rsidRPr="007F2EA3">
        <w:rPr>
          <w:rFonts w:ascii="Times New Roman" w:hAnsi="Times New Roman"/>
          <w:bCs/>
        </w:rPr>
        <w:t xml:space="preserve"> </w:t>
      </w:r>
      <w:proofErr w:type="spellStart"/>
      <w:r w:rsidR="00AC18DA" w:rsidRPr="007F2EA3">
        <w:rPr>
          <w:rFonts w:ascii="Times New Roman" w:hAnsi="Times New Roman"/>
          <w:bCs/>
        </w:rPr>
        <w:t>init</w:t>
      </w:r>
      <w:proofErr w:type="spellEnd"/>
      <w:r w:rsidR="00AC18DA" w:rsidRPr="007F2EA3">
        <w:rPr>
          <w:rFonts w:ascii="Times New Roman" w:hAnsi="Times New Roman"/>
          <w:bCs/>
        </w:rPr>
        <w:t xml:space="preserve">, </w:t>
      </w:r>
      <w:r w:rsidRPr="007F2EA3">
        <w:rPr>
          <w:rFonts w:ascii="Times New Roman" w:hAnsi="Times New Roman"/>
          <w:bCs/>
        </w:rPr>
        <w:t xml:space="preserve">accept all the defaults: </w:t>
      </w:r>
    </w:p>
    <w:p w14:paraId="4CD0BB42" w14:textId="77777777" w:rsidR="00855714" w:rsidRPr="007F2EA3" w:rsidRDefault="00855714" w:rsidP="00FC69A1">
      <w:pPr>
        <w:spacing w:after="120"/>
        <w:ind w:left="1440"/>
        <w:rPr>
          <w:bCs/>
          <w:sz w:val="22"/>
        </w:rPr>
      </w:pPr>
      <w:proofErr w:type="spellStart"/>
      <w:r w:rsidRPr="007F2EA3">
        <w:rPr>
          <w:bCs/>
          <w:sz w:val="22"/>
        </w:rPr>
        <w:t>npm</w:t>
      </w:r>
      <w:proofErr w:type="spellEnd"/>
      <w:r w:rsidRPr="007F2EA3">
        <w:rPr>
          <w:bCs/>
          <w:sz w:val="22"/>
        </w:rPr>
        <w:t xml:space="preserve"> </w:t>
      </w:r>
      <w:proofErr w:type="spellStart"/>
      <w:r w:rsidRPr="007F2EA3">
        <w:rPr>
          <w:bCs/>
          <w:sz w:val="22"/>
        </w:rPr>
        <w:t>init</w:t>
      </w:r>
      <w:proofErr w:type="spellEnd"/>
    </w:p>
    <w:p w14:paraId="7EACAFCF" w14:textId="16DAAF61" w:rsidR="00E73961" w:rsidRPr="007F2EA3" w:rsidRDefault="00855714" w:rsidP="00FC69A1">
      <w:pPr>
        <w:spacing w:after="120"/>
        <w:ind w:left="1440"/>
        <w:rPr>
          <w:bCs/>
          <w:sz w:val="22"/>
        </w:rPr>
      </w:pPr>
      <w:proofErr w:type="spellStart"/>
      <w:r w:rsidRPr="007F2EA3">
        <w:rPr>
          <w:bCs/>
          <w:sz w:val="22"/>
        </w:rPr>
        <w:t>npm</w:t>
      </w:r>
      <w:proofErr w:type="spellEnd"/>
      <w:r w:rsidRPr="007F2EA3">
        <w:rPr>
          <w:bCs/>
          <w:sz w:val="22"/>
        </w:rPr>
        <w:t xml:space="preserve"> install express</w:t>
      </w:r>
    </w:p>
    <w:p w14:paraId="2D930B38" w14:textId="3F16DA35" w:rsidR="00023885" w:rsidRPr="007F2EA3" w:rsidRDefault="00855714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reate a file 'app.js'</w:t>
      </w:r>
      <w:r w:rsidR="00023885" w:rsidRPr="007F2EA3">
        <w:rPr>
          <w:rFonts w:ascii="Times New Roman" w:hAnsi="Times New Roman"/>
          <w:bCs/>
        </w:rPr>
        <w:t>. Enter the following JS code:</w:t>
      </w:r>
    </w:p>
    <w:p w14:paraId="7D2236E3" w14:textId="4B877A12" w:rsidR="00023885" w:rsidRPr="007F2EA3" w:rsidRDefault="00023885" w:rsidP="00FC69A1">
      <w:pPr>
        <w:spacing w:after="120"/>
        <w:ind w:left="1260"/>
        <w:rPr>
          <w:bCs/>
          <w:sz w:val="22"/>
        </w:rPr>
      </w:pPr>
      <w:r w:rsidRPr="007F2EA3">
        <w:rPr>
          <w:bCs/>
          <w:sz w:val="22"/>
        </w:rPr>
        <w:t>const express = require('express')</w:t>
      </w:r>
      <w:r w:rsidR="00A4472A" w:rsidRPr="007F2EA3">
        <w:rPr>
          <w:bCs/>
          <w:sz w:val="22"/>
        </w:rPr>
        <w:t>;</w:t>
      </w:r>
    </w:p>
    <w:p w14:paraId="24A0909D" w14:textId="2762E8CC" w:rsidR="00023885" w:rsidRPr="007F2EA3" w:rsidRDefault="00023885" w:rsidP="00FC69A1">
      <w:pPr>
        <w:spacing w:after="120"/>
        <w:ind w:left="1260"/>
        <w:rPr>
          <w:bCs/>
          <w:sz w:val="22"/>
        </w:rPr>
      </w:pPr>
      <w:r w:rsidRPr="007F2EA3">
        <w:rPr>
          <w:bCs/>
          <w:sz w:val="22"/>
        </w:rPr>
        <w:t>const app = express()</w:t>
      </w:r>
      <w:r w:rsidR="00A4472A" w:rsidRPr="007F2EA3">
        <w:rPr>
          <w:bCs/>
          <w:sz w:val="22"/>
        </w:rPr>
        <w:t>;</w:t>
      </w:r>
    </w:p>
    <w:p w14:paraId="3ED88B1C" w14:textId="18898EF0" w:rsidR="00023885" w:rsidRPr="007F2EA3" w:rsidRDefault="00023885" w:rsidP="00FC69A1">
      <w:pPr>
        <w:spacing w:after="120"/>
        <w:ind w:left="1260"/>
        <w:rPr>
          <w:bCs/>
          <w:sz w:val="22"/>
        </w:rPr>
      </w:pPr>
      <w:r w:rsidRPr="007F2EA3">
        <w:rPr>
          <w:bCs/>
          <w:sz w:val="22"/>
        </w:rPr>
        <w:t>const port = 3000</w:t>
      </w:r>
      <w:r w:rsidR="00A4472A" w:rsidRPr="007F2EA3">
        <w:rPr>
          <w:bCs/>
          <w:sz w:val="22"/>
        </w:rPr>
        <w:t>;</w:t>
      </w:r>
    </w:p>
    <w:p w14:paraId="145D943B" w14:textId="77777777" w:rsidR="00023885" w:rsidRPr="007F2EA3" w:rsidRDefault="00023885" w:rsidP="00FC69A1">
      <w:pPr>
        <w:spacing w:after="120"/>
        <w:rPr>
          <w:bCs/>
          <w:sz w:val="22"/>
        </w:rPr>
      </w:pPr>
    </w:p>
    <w:p w14:paraId="24F9C9C8" w14:textId="703D42D5" w:rsidR="00023885" w:rsidRPr="007F2EA3" w:rsidRDefault="00023885" w:rsidP="00FC69A1">
      <w:pPr>
        <w:spacing w:after="120"/>
        <w:ind w:left="1260"/>
        <w:rPr>
          <w:bCs/>
          <w:sz w:val="22"/>
        </w:rPr>
      </w:pPr>
      <w:proofErr w:type="spellStart"/>
      <w:r w:rsidRPr="007F2EA3">
        <w:rPr>
          <w:bCs/>
          <w:sz w:val="22"/>
        </w:rPr>
        <w:t>app.get</w:t>
      </w:r>
      <w:proofErr w:type="spellEnd"/>
      <w:r w:rsidRPr="007F2EA3">
        <w:rPr>
          <w:bCs/>
          <w:sz w:val="22"/>
        </w:rPr>
        <w:t xml:space="preserve">('/', (req, res) =&gt; </w:t>
      </w:r>
      <w:proofErr w:type="spellStart"/>
      <w:r w:rsidRPr="007F2EA3">
        <w:rPr>
          <w:bCs/>
          <w:sz w:val="22"/>
        </w:rPr>
        <w:t>res.send</w:t>
      </w:r>
      <w:proofErr w:type="spellEnd"/>
      <w:r w:rsidRPr="007F2EA3">
        <w:rPr>
          <w:bCs/>
          <w:sz w:val="22"/>
        </w:rPr>
        <w:t>('Hello World!'))</w:t>
      </w:r>
      <w:r w:rsidR="00A4472A" w:rsidRPr="007F2EA3">
        <w:rPr>
          <w:bCs/>
          <w:sz w:val="22"/>
        </w:rPr>
        <w:t>;</w:t>
      </w:r>
    </w:p>
    <w:p w14:paraId="1DBED39A" w14:textId="7939E7AD" w:rsidR="00023885" w:rsidRPr="007F2EA3" w:rsidRDefault="00023885" w:rsidP="00FC69A1">
      <w:pPr>
        <w:spacing w:after="120"/>
        <w:ind w:left="1260"/>
        <w:rPr>
          <w:bCs/>
          <w:sz w:val="22"/>
        </w:rPr>
      </w:pPr>
      <w:proofErr w:type="spellStart"/>
      <w:r w:rsidRPr="007F2EA3">
        <w:rPr>
          <w:bCs/>
          <w:sz w:val="22"/>
        </w:rPr>
        <w:t>app.listen</w:t>
      </w:r>
      <w:proofErr w:type="spellEnd"/>
      <w:r w:rsidRPr="007F2EA3">
        <w:rPr>
          <w:bCs/>
          <w:sz w:val="22"/>
        </w:rPr>
        <w:t>(port, () =&gt; console.log(`Example app listening on port ${port}!`))</w:t>
      </w:r>
      <w:r w:rsidR="00A4472A" w:rsidRPr="007F2EA3">
        <w:rPr>
          <w:bCs/>
          <w:sz w:val="22"/>
        </w:rPr>
        <w:t>;</w:t>
      </w:r>
    </w:p>
    <w:p w14:paraId="12590EE1" w14:textId="19AF1C51" w:rsidR="005F1714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the following commands in the integrated Terminal to start the NodeJS server: </w:t>
      </w:r>
    </w:p>
    <w:p w14:paraId="4B513BC4" w14:textId="0D226E2C" w:rsidR="00023885" w:rsidRPr="007F2EA3" w:rsidRDefault="00023885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 app.js.</w:t>
      </w:r>
    </w:p>
    <w:p w14:paraId="066EAB91" w14:textId="56E9E99A" w:rsidR="00023885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Enter Ctrl-C in the </w:t>
      </w:r>
      <w:r w:rsidR="00E73961" w:rsidRPr="007F2EA3">
        <w:rPr>
          <w:rFonts w:ascii="Times New Roman" w:hAnsi="Times New Roman"/>
          <w:bCs/>
        </w:rPr>
        <w:t>t</w:t>
      </w:r>
      <w:r w:rsidRPr="007F2EA3">
        <w:rPr>
          <w:rFonts w:ascii="Times New Roman" w:hAnsi="Times New Roman"/>
          <w:bCs/>
        </w:rPr>
        <w:t>erminal to stop the server.</w:t>
      </w:r>
    </w:p>
    <w:p w14:paraId="5EB89997" w14:textId="18B18DCC" w:rsidR="00023885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hange the response string in app.js</w:t>
      </w:r>
      <w:r w:rsidR="000674D9" w:rsidRPr="007F2EA3">
        <w:rPr>
          <w:rFonts w:ascii="Times New Roman" w:hAnsi="Times New Roman"/>
          <w:bCs/>
        </w:rPr>
        <w:t xml:space="preserve"> and </w:t>
      </w:r>
      <w:r w:rsidRPr="007F2EA3">
        <w:rPr>
          <w:rFonts w:ascii="Times New Roman" w:hAnsi="Times New Roman"/>
          <w:bCs/>
        </w:rPr>
        <w:t>start the NodeJS server.</w:t>
      </w:r>
    </w:p>
    <w:p w14:paraId="6AE90D5F" w14:textId="196FF632" w:rsidR="00023885" w:rsidRPr="007F2EA3" w:rsidRDefault="00023885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Open a browser at http://localhost:3000/ to view the Hello World Express page. Take a screenshot.</w:t>
      </w:r>
    </w:p>
    <w:p w14:paraId="09B2D559" w14:textId="4D782F8E" w:rsidR="00023885" w:rsidRPr="007F2EA3" w:rsidRDefault="00126C7E" w:rsidP="00FC69A1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S</w:t>
      </w:r>
      <w:r w:rsidR="00023885" w:rsidRPr="007F2EA3">
        <w:rPr>
          <w:rFonts w:ascii="Times New Roman" w:hAnsi="Times New Roman"/>
          <w:bCs/>
        </w:rPr>
        <w:t>top the server.</w:t>
      </w:r>
    </w:p>
    <w:p w14:paraId="16C52B36" w14:textId="05792288" w:rsidR="00126C7E" w:rsidRPr="00FC69A1" w:rsidRDefault="00126C7E" w:rsidP="00FC69A1">
      <w:pPr>
        <w:pStyle w:val="Heading4"/>
        <w:spacing w:before="0" w:after="120"/>
        <w:rPr>
          <w:rFonts w:ascii="Times New Roman" w:hAnsi="Times New Roman" w:cs="Times New Roman"/>
        </w:rPr>
      </w:pPr>
      <w:r w:rsidRPr="00FC69A1">
        <w:rPr>
          <w:rFonts w:ascii="Times New Roman" w:hAnsi="Times New Roman" w:cs="Times New Roman"/>
        </w:rPr>
        <w:t>Node Monitor (</w:t>
      </w:r>
      <w:proofErr w:type="spellStart"/>
      <w:r w:rsidRPr="00FC69A1">
        <w:rPr>
          <w:rFonts w:ascii="Times New Roman" w:hAnsi="Times New Roman" w:cs="Times New Roman"/>
        </w:rPr>
        <w:t>nodemon</w:t>
      </w:r>
      <w:proofErr w:type="spellEnd"/>
      <w:r w:rsidRPr="00FC69A1">
        <w:rPr>
          <w:rFonts w:ascii="Times New Roman" w:hAnsi="Times New Roman" w:cs="Times New Roman"/>
        </w:rPr>
        <w:t>)</w:t>
      </w:r>
      <w:r w:rsidR="00934FC9">
        <w:rPr>
          <w:rFonts w:ascii="Times New Roman" w:hAnsi="Times New Roman" w:cs="Times New Roman"/>
        </w:rPr>
        <w:t xml:space="preserve"> </w:t>
      </w:r>
      <w:r w:rsidRPr="00FC69A1">
        <w:rPr>
          <w:rFonts w:ascii="Times New Roman" w:hAnsi="Times New Roman" w:cs="Times New Roman"/>
        </w:rPr>
        <w:t>A Convenient Utility</w:t>
      </w:r>
    </w:p>
    <w:p w14:paraId="19D9B96F" w14:textId="11ACF69A" w:rsidR="00DC55C4" w:rsidRPr="007F2EA3" w:rsidRDefault="00DC55C4" w:rsidP="00FC69A1">
      <w:pPr>
        <w:spacing w:after="120"/>
        <w:rPr>
          <w:sz w:val="22"/>
        </w:rPr>
      </w:pPr>
      <w:r w:rsidRPr="007F2EA3">
        <w:rPr>
          <w:sz w:val="22"/>
        </w:rPr>
        <w:t xml:space="preserve">The </w:t>
      </w:r>
      <w:proofErr w:type="spellStart"/>
      <w:r w:rsidRPr="007F2EA3">
        <w:rPr>
          <w:sz w:val="22"/>
        </w:rPr>
        <w:t>nodemon</w:t>
      </w:r>
      <w:proofErr w:type="spellEnd"/>
      <w:r w:rsidRPr="007F2EA3">
        <w:rPr>
          <w:sz w:val="22"/>
        </w:rPr>
        <w:t xml:space="preserve"> utility will rerun your NodeJS code when it detects a change in the source code.</w:t>
      </w:r>
    </w:p>
    <w:p w14:paraId="3E65BCB1" w14:textId="1BCA3B53" w:rsidR="007F2918" w:rsidRPr="007F2EA3" w:rsidRDefault="00023885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Install </w:t>
      </w:r>
      <w:proofErr w:type="spellStart"/>
      <w:r w:rsidRPr="007F2EA3">
        <w:rPr>
          <w:rFonts w:ascii="Times New Roman" w:hAnsi="Times New Roman"/>
          <w:bCs/>
          <w:i/>
        </w:rPr>
        <w:t>nodemon</w:t>
      </w:r>
      <w:proofErr w:type="spellEnd"/>
      <w:r w:rsidRPr="007F2EA3">
        <w:rPr>
          <w:rFonts w:ascii="Times New Roman" w:hAnsi="Times New Roman"/>
          <w:bCs/>
        </w:rPr>
        <w:t xml:space="preserve"> using the following command in the </w:t>
      </w:r>
      <w:r w:rsidR="00691E99">
        <w:rPr>
          <w:rFonts w:ascii="Times New Roman" w:hAnsi="Times New Roman"/>
          <w:bCs/>
        </w:rPr>
        <w:t>T</w:t>
      </w:r>
      <w:r w:rsidRPr="007F2EA3">
        <w:rPr>
          <w:rFonts w:ascii="Times New Roman" w:hAnsi="Times New Roman"/>
          <w:bCs/>
        </w:rPr>
        <w:t>erminal (</w:t>
      </w:r>
      <w:r w:rsidRPr="00510F5F">
        <w:rPr>
          <w:rFonts w:ascii="Times New Roman" w:hAnsi="Times New Roman"/>
          <w:b/>
        </w:rPr>
        <w:t>N</w:t>
      </w:r>
      <w:r w:rsidR="00011FD7" w:rsidRPr="00510F5F">
        <w:rPr>
          <w:rFonts w:ascii="Times New Roman" w:hAnsi="Times New Roman"/>
          <w:b/>
        </w:rPr>
        <w:t>ote</w:t>
      </w:r>
      <w:r w:rsidRPr="00510F5F">
        <w:rPr>
          <w:rFonts w:ascii="Times New Roman" w:hAnsi="Times New Roman"/>
          <w:b/>
        </w:rPr>
        <w:t>:</w:t>
      </w:r>
      <w:r w:rsidRPr="007F2EA3">
        <w:rPr>
          <w:rFonts w:ascii="Times New Roman" w:hAnsi="Times New Roman"/>
          <w:bCs/>
        </w:rPr>
        <w:t xml:space="preserve"> on </w:t>
      </w:r>
      <w:r w:rsidR="00934FC9" w:rsidRPr="007F2EA3">
        <w:rPr>
          <w:rFonts w:ascii="Times New Roman" w:hAnsi="Times New Roman"/>
          <w:bCs/>
        </w:rPr>
        <w:t xml:space="preserve">a </w:t>
      </w:r>
      <w:r w:rsidRPr="007F2EA3">
        <w:rPr>
          <w:rFonts w:ascii="Times New Roman" w:hAnsi="Times New Roman"/>
          <w:bCs/>
        </w:rPr>
        <w:t>M</w:t>
      </w:r>
      <w:r w:rsidR="00691E99">
        <w:rPr>
          <w:rFonts w:ascii="Times New Roman" w:hAnsi="Times New Roman"/>
          <w:bCs/>
        </w:rPr>
        <w:t>ac,</w:t>
      </w:r>
      <w:r w:rsidRPr="007F2EA3">
        <w:rPr>
          <w:rFonts w:ascii="Times New Roman" w:hAnsi="Times New Roman"/>
          <w:bCs/>
        </w:rPr>
        <w:t xml:space="preserve"> you may need to run as </w:t>
      </w:r>
      <w:proofErr w:type="spellStart"/>
      <w:r w:rsidRPr="007F2EA3">
        <w:rPr>
          <w:rFonts w:ascii="Times New Roman" w:hAnsi="Times New Roman"/>
          <w:bCs/>
        </w:rPr>
        <w:t>sudo</w:t>
      </w:r>
      <w:proofErr w:type="spellEnd"/>
      <w:r w:rsidRPr="007F2EA3">
        <w:rPr>
          <w:rFonts w:ascii="Times New Roman" w:hAnsi="Times New Roman"/>
          <w:bCs/>
        </w:rPr>
        <w:t xml:space="preserve">): </w:t>
      </w:r>
    </w:p>
    <w:p w14:paraId="2CAF7719" w14:textId="75F2449B" w:rsidR="00023885" w:rsidRPr="007F2EA3" w:rsidRDefault="00023885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proofErr w:type="spellStart"/>
      <w:r w:rsidRPr="007F2EA3">
        <w:rPr>
          <w:rFonts w:ascii="Times New Roman" w:hAnsi="Times New Roman"/>
          <w:bCs/>
        </w:rPr>
        <w:t>npm</w:t>
      </w:r>
      <w:proofErr w:type="spellEnd"/>
      <w:r w:rsidRPr="007F2EA3">
        <w:rPr>
          <w:rFonts w:ascii="Times New Roman" w:hAnsi="Times New Roman"/>
          <w:bCs/>
        </w:rPr>
        <w:t xml:space="preserve"> install -g </w:t>
      </w:r>
      <w:proofErr w:type="spellStart"/>
      <w:r w:rsidRPr="007F2EA3">
        <w:rPr>
          <w:rFonts w:ascii="Times New Roman" w:hAnsi="Times New Roman"/>
          <w:bCs/>
        </w:rPr>
        <w:t>nodemon</w:t>
      </w:r>
      <w:proofErr w:type="spellEnd"/>
    </w:p>
    <w:p w14:paraId="25808B12" w14:textId="43EE954D" w:rsidR="00126C7E" w:rsidRPr="007F2EA3" w:rsidRDefault="00126C7E" w:rsidP="00934FC9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he -g means to install the library globally, ma</w:t>
      </w:r>
      <w:r w:rsidR="00DC55C4" w:rsidRPr="007F2EA3">
        <w:rPr>
          <w:rFonts w:ascii="Times New Roman" w:hAnsi="Times New Roman"/>
          <w:bCs/>
        </w:rPr>
        <w:t>king this utility available to all NodeJS projects.</w:t>
      </w:r>
      <w:r w:rsidR="00934FC9" w:rsidRPr="007F2EA3">
        <w:rPr>
          <w:rFonts w:ascii="Times New Roman" w:hAnsi="Times New Roman"/>
          <w:bCs/>
        </w:rPr>
        <w:t xml:space="preserve"> </w:t>
      </w:r>
      <w:r w:rsidR="00DC55C4" w:rsidRPr="007F2EA3">
        <w:rPr>
          <w:rFonts w:ascii="Times New Roman" w:hAnsi="Times New Roman"/>
          <w:bCs/>
        </w:rPr>
        <w:t>The default is to install in '</w:t>
      </w:r>
      <w:proofErr w:type="spellStart"/>
      <w:r w:rsidR="00DC55C4" w:rsidRPr="007F2EA3">
        <w:rPr>
          <w:rFonts w:ascii="Times New Roman" w:hAnsi="Times New Roman"/>
          <w:bCs/>
        </w:rPr>
        <w:t>node_modules</w:t>
      </w:r>
      <w:proofErr w:type="spellEnd"/>
      <w:r w:rsidR="00DC55C4" w:rsidRPr="007F2EA3">
        <w:rPr>
          <w:rFonts w:ascii="Times New Roman" w:hAnsi="Times New Roman"/>
          <w:bCs/>
        </w:rPr>
        <w:t>', making the utility or library available only to the current project.</w:t>
      </w:r>
    </w:p>
    <w:p w14:paraId="06FE61CA" w14:textId="77777777" w:rsidR="000C4BC2" w:rsidRPr="007F2EA3" w:rsidRDefault="00023885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Start the NodeJS server using the following command: </w:t>
      </w:r>
    </w:p>
    <w:p w14:paraId="6278C3A9" w14:textId="25BAB6AA" w:rsidR="00023885" w:rsidRPr="007F2EA3" w:rsidRDefault="00023885" w:rsidP="00FC69A1">
      <w:pPr>
        <w:pStyle w:val="ListParagraph"/>
        <w:spacing w:before="0" w:after="120" w:line="240" w:lineRule="auto"/>
        <w:ind w:firstLine="720"/>
        <w:contextualSpacing w:val="0"/>
        <w:rPr>
          <w:rFonts w:ascii="Times New Roman" w:hAnsi="Times New Roman"/>
          <w:bCs/>
        </w:rPr>
      </w:pPr>
      <w:proofErr w:type="spellStart"/>
      <w:r w:rsidRPr="007F2EA3">
        <w:rPr>
          <w:rFonts w:ascii="Times New Roman" w:hAnsi="Times New Roman"/>
          <w:bCs/>
        </w:rPr>
        <w:t>nodemon</w:t>
      </w:r>
      <w:proofErr w:type="spellEnd"/>
      <w:r w:rsidRPr="007F2EA3">
        <w:rPr>
          <w:rFonts w:ascii="Times New Roman" w:hAnsi="Times New Roman"/>
          <w:bCs/>
        </w:rPr>
        <w:t xml:space="preserve"> app.js</w:t>
      </w:r>
    </w:p>
    <w:p w14:paraId="35F9FDA7" w14:textId="77777777" w:rsidR="00934FC9" w:rsidRPr="007F2EA3" w:rsidRDefault="00023885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lastRenderedPageBreak/>
        <w:t>Change the response string in app.js, refresh your browser, and validate that the code changes took effect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1A8C6AE6" w14:textId="68349A70" w:rsidR="00023885" w:rsidRDefault="00C17B0B" w:rsidP="00AA3CD6">
      <w:pPr>
        <w:pStyle w:val="ListParagraph"/>
        <w:numPr>
          <w:ilvl w:val="0"/>
          <w:numId w:val="45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7F2EA3">
        <w:rPr>
          <w:rFonts w:ascii="Times New Roman" w:hAnsi="Times New Roman"/>
          <w:bCs/>
        </w:rPr>
        <w:t>Take a screenshot.</w:t>
      </w:r>
    </w:p>
    <w:p w14:paraId="4515A1CA" w14:textId="49A52D99" w:rsidR="007F2EA3" w:rsidRPr="007F2EA3" w:rsidRDefault="00AC3134" w:rsidP="007F2EA3">
      <w:pPr>
        <w:spacing w:after="120"/>
        <w:rPr>
          <w:bCs/>
          <w:szCs w:val="24"/>
        </w:rPr>
      </w:pPr>
      <w:r>
        <w:rPr>
          <w:bCs/>
          <w:szCs w:val="24"/>
        </w:rPr>
        <w:pict w14:anchorId="60D3231E">
          <v:rect id="_x0000_i1025" style="width:0;height:1.5pt" o:hralign="center" o:hrstd="t" o:hr="t" fillcolor="#a0a0a0" stroked="f"/>
        </w:pict>
      </w:r>
    </w:p>
    <w:p w14:paraId="00BADB7B" w14:textId="2C4B5A53" w:rsidR="00610A59" w:rsidRPr="00FC69A1" w:rsidRDefault="00610A59" w:rsidP="00FC69A1">
      <w:pPr>
        <w:pStyle w:val="Heading2"/>
        <w:spacing w:before="0" w:after="120"/>
        <w:rPr>
          <w:rFonts w:ascii="Times New Roman" w:hAnsi="Times New Roman" w:cs="Times New Roman"/>
        </w:rPr>
      </w:pPr>
      <w:bookmarkStart w:id="7" w:name="_Toc123275116"/>
      <w:r w:rsidRPr="00FC69A1">
        <w:rPr>
          <w:rFonts w:ascii="Times New Roman" w:hAnsi="Times New Roman" w:cs="Times New Roman"/>
        </w:rPr>
        <w:t>Part 2</w:t>
      </w:r>
      <w:r w:rsidR="00AD2957">
        <w:rPr>
          <w:rFonts w:ascii="Times New Roman" w:hAnsi="Times New Roman" w:cs="Times New Roman"/>
        </w:rPr>
        <w:t>:</w:t>
      </w:r>
      <w:r w:rsidRPr="00FC69A1">
        <w:rPr>
          <w:rFonts w:ascii="Times New Roman" w:hAnsi="Times New Roman" w:cs="Times New Roman"/>
        </w:rPr>
        <w:t xml:space="preserve"> </w:t>
      </w:r>
      <w:r w:rsidR="00A74034" w:rsidRPr="00FC69A1">
        <w:rPr>
          <w:rFonts w:ascii="Times New Roman" w:hAnsi="Times New Roman" w:cs="Times New Roman"/>
        </w:rPr>
        <w:t>Node.js with TypeScript</w:t>
      </w:r>
      <w:bookmarkEnd w:id="7"/>
    </w:p>
    <w:p w14:paraId="1B82BCDA" w14:textId="77777777" w:rsidR="00610A59" w:rsidRPr="00FC69A1" w:rsidRDefault="00610A59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8" w:name="_Toc123275117"/>
      <w:r w:rsidRPr="00FC69A1">
        <w:rPr>
          <w:rFonts w:ascii="Times New Roman" w:eastAsia="Arial Unicode MS" w:hAnsi="Times New Roman" w:cs="Times New Roman"/>
          <w:bdr w:val="nil"/>
          <w:lang w:bidi="he-IL"/>
        </w:rPr>
        <w:t>Overview</w:t>
      </w:r>
      <w:bookmarkEnd w:id="8"/>
    </w:p>
    <w:p w14:paraId="5C061133" w14:textId="30F872AC" w:rsidR="00957DAB" w:rsidRPr="007F2EA3" w:rsidRDefault="006B03B9" w:rsidP="00FC69A1">
      <w:pPr>
        <w:spacing w:after="120"/>
        <w:rPr>
          <w:rFonts w:eastAsia="Arial Unicode MS"/>
          <w:color w:val="000000"/>
          <w:sz w:val="22"/>
          <w:bdr w:val="nil"/>
          <w:lang w:bidi="he-IL"/>
        </w:rPr>
      </w:pPr>
      <w:r w:rsidRPr="007F2EA3">
        <w:rPr>
          <w:rFonts w:eastAsia="Arial Unicode MS"/>
          <w:color w:val="000000"/>
          <w:sz w:val="22"/>
          <w:bdr w:val="nil"/>
          <w:lang w:bidi="he-IL"/>
        </w:rPr>
        <w:t>JavaScript was used in Part 1 of this activity.</w:t>
      </w:r>
      <w:r w:rsidR="00934FC9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610A59" w:rsidRPr="007F2EA3">
        <w:rPr>
          <w:rFonts w:eastAsia="Arial Unicode MS"/>
          <w:color w:val="000000"/>
          <w:sz w:val="22"/>
          <w:bdr w:val="nil"/>
          <w:lang w:bidi="he-IL"/>
        </w:rPr>
        <w:t xml:space="preserve">In </w:t>
      </w:r>
      <w:r w:rsidRPr="007F2EA3">
        <w:rPr>
          <w:rFonts w:eastAsia="Arial Unicode MS"/>
          <w:color w:val="000000"/>
          <w:sz w:val="22"/>
          <w:bdr w:val="nil"/>
          <w:lang w:bidi="he-IL"/>
        </w:rPr>
        <w:t xml:space="preserve">Part 2 of </w:t>
      </w:r>
      <w:r w:rsidR="00610A59" w:rsidRPr="007F2EA3">
        <w:rPr>
          <w:rFonts w:eastAsia="Arial Unicode MS"/>
          <w:color w:val="000000"/>
          <w:sz w:val="22"/>
          <w:bdr w:val="nil"/>
          <w:lang w:bidi="he-IL"/>
        </w:rPr>
        <w:t xml:space="preserve">this activity, </w:t>
      </w:r>
      <w:r w:rsidR="00E326CC" w:rsidRPr="007F2EA3">
        <w:rPr>
          <w:rFonts w:eastAsia="Arial Unicode MS"/>
          <w:color w:val="000000"/>
          <w:sz w:val="22"/>
          <w:bdr w:val="nil"/>
          <w:lang w:bidi="he-IL"/>
        </w:rPr>
        <w:t>you</w:t>
      </w:r>
      <w:r w:rsidR="00610A59" w:rsidRPr="007F2EA3">
        <w:rPr>
          <w:rFonts w:eastAsia="Arial Unicode MS"/>
          <w:color w:val="000000"/>
          <w:sz w:val="22"/>
          <w:bdr w:val="nil"/>
          <w:lang w:bidi="he-IL"/>
        </w:rPr>
        <w:t xml:space="preserve"> will </w:t>
      </w:r>
      <w:r w:rsidR="00BA733E" w:rsidRPr="007F2EA3">
        <w:rPr>
          <w:rFonts w:eastAsia="Arial Unicode MS"/>
          <w:color w:val="000000"/>
          <w:sz w:val="22"/>
          <w:bdr w:val="nil"/>
          <w:lang w:bidi="he-IL"/>
        </w:rPr>
        <w:t xml:space="preserve">learn how to create </w:t>
      </w:r>
      <w:r w:rsidR="00A74034" w:rsidRPr="007F2EA3">
        <w:rPr>
          <w:rFonts w:eastAsia="Arial Unicode MS"/>
          <w:color w:val="000000"/>
          <w:sz w:val="22"/>
          <w:bdr w:val="nil"/>
          <w:lang w:bidi="he-IL"/>
        </w:rPr>
        <w:t>a n</w:t>
      </w:r>
      <w:r w:rsidR="000D4295" w:rsidRPr="007F2EA3">
        <w:rPr>
          <w:rFonts w:eastAsia="Arial Unicode MS"/>
          <w:color w:val="000000"/>
          <w:sz w:val="22"/>
          <w:bdr w:val="nil"/>
          <w:lang w:bidi="he-IL"/>
        </w:rPr>
        <w:t>ode application using TypeScript</w:t>
      </w:r>
      <w:r w:rsidR="00C20484" w:rsidRPr="007F2EA3">
        <w:rPr>
          <w:rFonts w:eastAsia="Arial Unicode MS"/>
          <w:color w:val="000000"/>
          <w:sz w:val="22"/>
          <w:bdr w:val="nil"/>
          <w:lang w:bidi="he-IL"/>
        </w:rPr>
        <w:t>.</w:t>
      </w:r>
      <w:r w:rsidR="00934FC9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FF514B" w:rsidRPr="007F2EA3">
        <w:rPr>
          <w:rFonts w:eastAsia="Arial Unicode MS"/>
          <w:color w:val="000000"/>
          <w:sz w:val="22"/>
          <w:bdr w:val="nil"/>
          <w:lang w:bidi="he-IL"/>
        </w:rPr>
        <w:t xml:space="preserve">The activity will form the starter </w:t>
      </w:r>
      <w:r w:rsidR="001104DC" w:rsidRPr="007F2EA3">
        <w:rPr>
          <w:rFonts w:eastAsia="Arial Unicode MS"/>
          <w:color w:val="000000"/>
          <w:sz w:val="22"/>
          <w:bdr w:val="nil"/>
          <w:lang w:bidi="he-IL"/>
        </w:rPr>
        <w:t>code for the next activity w</w:t>
      </w:r>
      <w:r w:rsidR="00BB793D" w:rsidRPr="007F2EA3">
        <w:rPr>
          <w:rFonts w:eastAsia="Arial Unicode MS"/>
          <w:color w:val="000000"/>
          <w:sz w:val="22"/>
          <w:bdr w:val="nil"/>
          <w:lang w:bidi="he-IL"/>
        </w:rPr>
        <w:t>here we will build a TypeScript Node.js</w:t>
      </w:r>
      <w:r w:rsidR="00835468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C0774A" w:rsidRPr="007F2EA3">
        <w:rPr>
          <w:rFonts w:eastAsia="Arial Unicode MS"/>
          <w:color w:val="000000"/>
          <w:sz w:val="22"/>
          <w:bdr w:val="nil"/>
          <w:lang w:bidi="he-IL"/>
        </w:rPr>
        <w:t>M</w:t>
      </w:r>
      <w:r w:rsidR="00B36877" w:rsidRPr="007F2EA3">
        <w:rPr>
          <w:rFonts w:eastAsia="Arial Unicode MS"/>
          <w:color w:val="000000"/>
          <w:sz w:val="22"/>
          <w:bdr w:val="nil"/>
          <w:lang w:bidi="he-IL"/>
        </w:rPr>
        <w:t>usicAPI application</w:t>
      </w:r>
      <w:r w:rsidR="00C0774A" w:rsidRPr="007F2EA3">
        <w:rPr>
          <w:rFonts w:eastAsia="Arial Unicode MS"/>
          <w:color w:val="000000"/>
          <w:sz w:val="22"/>
          <w:bdr w:val="nil"/>
          <w:lang w:bidi="he-IL"/>
        </w:rPr>
        <w:t>.</w:t>
      </w:r>
      <w:r w:rsidR="00934FC9" w:rsidRPr="007F2EA3">
        <w:rPr>
          <w:rFonts w:eastAsia="Arial Unicode MS"/>
          <w:color w:val="000000"/>
          <w:sz w:val="22"/>
          <w:bdr w:val="nil"/>
          <w:lang w:bidi="he-IL"/>
        </w:rPr>
        <w:t xml:space="preserve"> </w:t>
      </w:r>
      <w:r w:rsidR="00C0774A" w:rsidRPr="007F2EA3">
        <w:rPr>
          <w:rFonts w:eastAsia="Arial Unicode MS"/>
          <w:color w:val="000000"/>
          <w:sz w:val="22"/>
          <w:bdr w:val="nil"/>
          <w:lang w:bidi="he-IL"/>
        </w:rPr>
        <w:t xml:space="preserve">We will use this </w:t>
      </w:r>
      <w:r w:rsidR="00513155" w:rsidRPr="007F2EA3">
        <w:rPr>
          <w:rFonts w:eastAsia="Arial Unicode MS"/>
          <w:color w:val="000000"/>
          <w:sz w:val="22"/>
          <w:bdr w:val="nil"/>
          <w:lang w:bidi="he-IL"/>
        </w:rPr>
        <w:t xml:space="preserve">API for the rest of the </w:t>
      </w:r>
      <w:r w:rsidR="00967CD2" w:rsidRPr="007F2EA3">
        <w:rPr>
          <w:rFonts w:eastAsia="Arial Unicode MS"/>
          <w:color w:val="000000"/>
          <w:sz w:val="22"/>
          <w:bdr w:val="nil"/>
          <w:lang w:bidi="he-IL"/>
        </w:rPr>
        <w:t>course</w:t>
      </w:r>
      <w:r w:rsidR="00513155" w:rsidRPr="007F2EA3">
        <w:rPr>
          <w:rFonts w:eastAsia="Arial Unicode MS"/>
          <w:color w:val="000000"/>
          <w:sz w:val="22"/>
          <w:bdr w:val="nil"/>
          <w:lang w:bidi="he-IL"/>
        </w:rPr>
        <w:t>.</w:t>
      </w:r>
    </w:p>
    <w:p w14:paraId="33573CA5" w14:textId="77777777" w:rsidR="00AB4AE0" w:rsidRPr="00FC69A1" w:rsidRDefault="00AB4AE0" w:rsidP="00FC69A1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9" w:name="_Toc123275118"/>
      <w:r w:rsidRPr="00FC69A1">
        <w:rPr>
          <w:rFonts w:ascii="Times New Roman" w:eastAsia="Arial Unicode MS" w:hAnsi="Times New Roman" w:cs="Times New Roman"/>
          <w:bdr w:val="nil"/>
          <w:lang w:bidi="he-IL"/>
        </w:rPr>
        <w:t>Execution</w:t>
      </w:r>
      <w:bookmarkEnd w:id="9"/>
    </w:p>
    <w:p w14:paraId="34BE4363" w14:textId="77777777" w:rsidR="00AB4AE0" w:rsidRPr="00FC69A1" w:rsidRDefault="00AB4AE0" w:rsidP="00FC69A1">
      <w:pPr>
        <w:spacing w:after="120"/>
        <w:rPr>
          <w:bCs/>
        </w:rPr>
      </w:pPr>
      <w:r w:rsidRPr="00FC69A1">
        <w:rPr>
          <w:bCs/>
        </w:rPr>
        <w:t>Execute this assignment according to the following guidelines:</w:t>
      </w:r>
    </w:p>
    <w:p w14:paraId="33F82574" w14:textId="1D1A0C49" w:rsidR="00CD30F4" w:rsidRPr="007F2EA3" w:rsidRDefault="00B22A7D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Make </w:t>
      </w:r>
      <w:r w:rsidR="00050962" w:rsidRPr="007F2EA3">
        <w:rPr>
          <w:rFonts w:ascii="Times New Roman" w:hAnsi="Times New Roman"/>
          <w:bCs/>
        </w:rPr>
        <w:t xml:space="preserve">a </w:t>
      </w:r>
      <w:r w:rsidR="006C22A2" w:rsidRPr="007F2EA3">
        <w:rPr>
          <w:rFonts w:ascii="Times New Roman" w:hAnsi="Times New Roman"/>
          <w:bCs/>
        </w:rPr>
        <w:t>d</w:t>
      </w:r>
      <w:r w:rsidR="00B36877" w:rsidRPr="007F2EA3">
        <w:rPr>
          <w:rFonts w:ascii="Times New Roman" w:hAnsi="Times New Roman"/>
          <w:bCs/>
        </w:rPr>
        <w:t xml:space="preserve">irectory </w:t>
      </w:r>
      <w:r w:rsidR="0068224D" w:rsidRPr="007F2EA3">
        <w:rPr>
          <w:rFonts w:ascii="Times New Roman" w:hAnsi="Times New Roman"/>
          <w:bCs/>
        </w:rPr>
        <w:t>called MusicAPI</w:t>
      </w:r>
      <w:r w:rsidR="00050962" w:rsidRPr="007F2EA3">
        <w:rPr>
          <w:rFonts w:ascii="Times New Roman" w:hAnsi="Times New Roman"/>
          <w:bCs/>
        </w:rPr>
        <w:t>.</w:t>
      </w:r>
      <w:r w:rsidR="00934FC9" w:rsidRPr="007F2EA3">
        <w:rPr>
          <w:rFonts w:ascii="Times New Roman" w:hAnsi="Times New Roman"/>
          <w:bCs/>
        </w:rPr>
        <w:t xml:space="preserve"> </w:t>
      </w:r>
      <w:r w:rsidR="00050962" w:rsidRPr="007F2EA3">
        <w:rPr>
          <w:rFonts w:ascii="Times New Roman" w:hAnsi="Times New Roman"/>
          <w:bCs/>
        </w:rPr>
        <w:t>Open that directory in VS Code.</w:t>
      </w:r>
    </w:p>
    <w:p w14:paraId="72272740" w14:textId="77777777" w:rsidR="00360B90" w:rsidRPr="007F2EA3" w:rsidRDefault="00253C64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</w:t>
      </w:r>
    </w:p>
    <w:p w14:paraId="1465A83C" w14:textId="7D72E97F" w:rsidR="00360B90" w:rsidRPr="007F2EA3" w:rsidRDefault="00253C64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nit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6BBB76B7" w14:textId="6B576FB7" w:rsidR="000630EF" w:rsidRPr="007F2EA3" w:rsidRDefault="00501983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Accept all the defaults.</w:t>
      </w:r>
    </w:p>
    <w:p w14:paraId="12BB883E" w14:textId="77777777" w:rsidR="00360B90" w:rsidRPr="007F2EA3" w:rsidRDefault="004317B8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</w:t>
      </w:r>
    </w:p>
    <w:p w14:paraId="0AB43EC6" w14:textId="1AF3B6E1" w:rsidR="008C6279" w:rsidRPr="007F2EA3" w:rsidRDefault="00AD2781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 express.</w:t>
      </w:r>
    </w:p>
    <w:p w14:paraId="36D593EC" w14:textId="7E6AAAFF" w:rsidR="00EE4FB8" w:rsidRPr="007F2EA3" w:rsidRDefault="00EE4FB8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'i' is short for 'install'.</w:t>
      </w:r>
      <w:r w:rsidR="00934FC9" w:rsidRPr="007F2EA3">
        <w:rPr>
          <w:rFonts w:ascii="Times New Roman" w:hAnsi="Times New Roman"/>
          <w:bCs/>
        </w:rPr>
        <w:t xml:space="preserve"> </w:t>
      </w:r>
      <w:r w:rsidR="00BC7A00" w:rsidRPr="007F2EA3">
        <w:rPr>
          <w:rFonts w:ascii="Times New Roman" w:hAnsi="Times New Roman"/>
          <w:bCs/>
        </w:rPr>
        <w:t>We use both in this exercise because you will see examples of both in tutorials.</w:t>
      </w:r>
      <w:r w:rsidR="00934FC9" w:rsidRPr="007F2EA3">
        <w:rPr>
          <w:rFonts w:ascii="Times New Roman" w:hAnsi="Times New Roman"/>
          <w:bCs/>
        </w:rPr>
        <w:t xml:space="preserve"> </w:t>
      </w:r>
      <w:r w:rsidR="0092268C" w:rsidRPr="007F2EA3">
        <w:rPr>
          <w:rFonts w:ascii="Times New Roman" w:hAnsi="Times New Roman"/>
          <w:bCs/>
        </w:rPr>
        <w:t>You will also see --save in tutorials.</w:t>
      </w:r>
      <w:r w:rsidR="00934FC9" w:rsidRPr="007F2EA3">
        <w:rPr>
          <w:rFonts w:ascii="Times New Roman" w:hAnsi="Times New Roman"/>
          <w:bCs/>
        </w:rPr>
        <w:t xml:space="preserve"> </w:t>
      </w:r>
      <w:r w:rsidR="0092268C" w:rsidRPr="007F2EA3">
        <w:rPr>
          <w:rFonts w:ascii="Times New Roman" w:hAnsi="Times New Roman"/>
          <w:bCs/>
        </w:rPr>
        <w:t>This switch does no harm, but it is no longer necessary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58D6837A" w14:textId="77777777" w:rsidR="00360B90" w:rsidRPr="007F2EA3" w:rsidRDefault="00E3364E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Run </w:t>
      </w:r>
    </w:p>
    <w:p w14:paraId="18D1E64E" w14:textId="3F667655" w:rsidR="00E3364E" w:rsidRPr="007F2EA3" w:rsidRDefault="00E3364E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 --save-dev typescript @types/express</w:t>
      </w:r>
    </w:p>
    <w:p w14:paraId="12B85E25" w14:textId="2B23476D" w:rsidR="00EC66C5" w:rsidRPr="007F2EA3" w:rsidRDefault="00EC66C5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he --save-dev switch indicates that </w:t>
      </w:r>
      <w:r w:rsidR="00DD5694" w:rsidRPr="007F2EA3">
        <w:rPr>
          <w:rFonts w:ascii="Times New Roman" w:hAnsi="Times New Roman"/>
          <w:bCs/>
        </w:rPr>
        <w:t>the code you are installing is a develop</w:t>
      </w:r>
      <w:r w:rsidR="00BC7A00" w:rsidRPr="007F2EA3">
        <w:rPr>
          <w:rFonts w:ascii="Times New Roman" w:hAnsi="Times New Roman"/>
          <w:bCs/>
        </w:rPr>
        <w:t>ment</w:t>
      </w:r>
      <w:r w:rsidR="00DD5694" w:rsidRPr="007F2EA3">
        <w:rPr>
          <w:rFonts w:ascii="Times New Roman" w:hAnsi="Times New Roman"/>
          <w:bCs/>
        </w:rPr>
        <w:t xml:space="preserve"> tool.</w:t>
      </w:r>
      <w:r w:rsidR="00934FC9" w:rsidRPr="007F2EA3">
        <w:rPr>
          <w:rFonts w:ascii="Times New Roman" w:hAnsi="Times New Roman"/>
          <w:bCs/>
        </w:rPr>
        <w:t xml:space="preserve"> </w:t>
      </w:r>
      <w:r w:rsidR="00E3374E" w:rsidRPr="007F2EA3">
        <w:rPr>
          <w:rFonts w:ascii="Times New Roman" w:hAnsi="Times New Roman"/>
          <w:bCs/>
        </w:rPr>
        <w:t xml:space="preserve">The code is not </w:t>
      </w:r>
      <w:r w:rsidR="00EE4FB8" w:rsidRPr="007F2EA3">
        <w:rPr>
          <w:rFonts w:ascii="Times New Roman" w:hAnsi="Times New Roman"/>
          <w:bCs/>
        </w:rPr>
        <w:t>shipped with the software</w:t>
      </w:r>
      <w:r w:rsidR="00B94841" w:rsidRPr="007F2EA3">
        <w:rPr>
          <w:rFonts w:ascii="Times New Roman" w:hAnsi="Times New Roman"/>
          <w:bCs/>
        </w:rPr>
        <w:t>.</w:t>
      </w:r>
      <w:r w:rsidR="00934FC9" w:rsidRPr="007F2EA3">
        <w:rPr>
          <w:rFonts w:ascii="Times New Roman" w:hAnsi="Times New Roman"/>
          <w:bCs/>
        </w:rPr>
        <w:t xml:space="preserve"> </w:t>
      </w:r>
      <w:r w:rsidR="00B94841" w:rsidRPr="007F2EA3">
        <w:rPr>
          <w:rFonts w:ascii="Times New Roman" w:hAnsi="Times New Roman"/>
          <w:bCs/>
        </w:rPr>
        <w:t xml:space="preserve">Instead, it </w:t>
      </w:r>
      <w:r w:rsidR="008D7537" w:rsidRPr="007F2EA3">
        <w:rPr>
          <w:rFonts w:ascii="Times New Roman" w:hAnsi="Times New Roman"/>
          <w:bCs/>
        </w:rPr>
        <w:t xml:space="preserve">is </w:t>
      </w:r>
      <w:r w:rsidR="002108EA" w:rsidRPr="007F2EA3">
        <w:rPr>
          <w:rFonts w:ascii="Times New Roman" w:hAnsi="Times New Roman"/>
          <w:bCs/>
        </w:rPr>
        <w:t>a tool used in the development cycle.</w:t>
      </w:r>
      <w:r w:rsidR="00934FC9" w:rsidRPr="007F2EA3">
        <w:rPr>
          <w:rFonts w:ascii="Times New Roman" w:hAnsi="Times New Roman"/>
          <w:bCs/>
        </w:rPr>
        <w:t xml:space="preserve"> </w:t>
      </w:r>
      <w:r w:rsidR="00B94841" w:rsidRPr="007F2EA3">
        <w:rPr>
          <w:rFonts w:ascii="Times New Roman" w:hAnsi="Times New Roman"/>
          <w:bCs/>
        </w:rPr>
        <w:t>Without --save-dev</w:t>
      </w:r>
      <w:r w:rsidR="00011FD7">
        <w:rPr>
          <w:rFonts w:ascii="Times New Roman" w:hAnsi="Times New Roman"/>
          <w:bCs/>
        </w:rPr>
        <w:t>,</w:t>
      </w:r>
      <w:r w:rsidR="00B94841" w:rsidRPr="007F2EA3">
        <w:rPr>
          <w:rFonts w:ascii="Times New Roman" w:hAnsi="Times New Roman"/>
          <w:bCs/>
        </w:rPr>
        <w:t xml:space="preserve"> the developer tool will be bundled with the application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1F7FB699" w14:textId="6192AB82" w:rsidR="002108EA" w:rsidRPr="007F2EA3" w:rsidRDefault="002108EA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he specific tool @types/express helps add </w:t>
      </w:r>
      <w:r w:rsidR="00B917F2" w:rsidRPr="007F2EA3">
        <w:rPr>
          <w:rFonts w:ascii="Times New Roman" w:hAnsi="Times New Roman"/>
          <w:bCs/>
        </w:rPr>
        <w:t>type</w:t>
      </w:r>
      <w:r w:rsidR="005A5C28" w:rsidRPr="007F2EA3">
        <w:rPr>
          <w:rFonts w:ascii="Times New Roman" w:hAnsi="Times New Roman"/>
          <w:bCs/>
        </w:rPr>
        <w:t xml:space="preserve">s </w:t>
      </w:r>
      <w:r w:rsidR="00B917F2" w:rsidRPr="007F2EA3">
        <w:rPr>
          <w:rFonts w:ascii="Times New Roman" w:hAnsi="Times New Roman"/>
          <w:bCs/>
        </w:rPr>
        <w:t xml:space="preserve">to traditional JavaScript libraries </w:t>
      </w:r>
      <w:r w:rsidR="005A5C28" w:rsidRPr="007F2EA3">
        <w:rPr>
          <w:rFonts w:ascii="Times New Roman" w:hAnsi="Times New Roman"/>
          <w:bCs/>
        </w:rPr>
        <w:t>with</w:t>
      </w:r>
      <w:r w:rsidR="00B917F2" w:rsidRPr="007F2EA3">
        <w:rPr>
          <w:rFonts w:ascii="Times New Roman" w:hAnsi="Times New Roman"/>
          <w:bCs/>
        </w:rPr>
        <w:t xml:space="preserve"> no concept of strong typ</w:t>
      </w:r>
      <w:r w:rsidR="007F1F47" w:rsidRPr="007F2EA3">
        <w:rPr>
          <w:rFonts w:ascii="Times New Roman" w:hAnsi="Times New Roman"/>
          <w:bCs/>
        </w:rPr>
        <w:t>es</w:t>
      </w:r>
      <w:r w:rsidR="00B917F2" w:rsidRPr="007F2EA3">
        <w:rPr>
          <w:rFonts w:ascii="Times New Roman" w:hAnsi="Times New Roman"/>
          <w:bCs/>
        </w:rPr>
        <w:t>.</w:t>
      </w:r>
      <w:r w:rsidR="00934FC9" w:rsidRPr="007F2EA3">
        <w:rPr>
          <w:rFonts w:ascii="Times New Roman" w:hAnsi="Times New Roman"/>
          <w:bCs/>
        </w:rPr>
        <w:t xml:space="preserve"> </w:t>
      </w:r>
    </w:p>
    <w:p w14:paraId="5AA4A61E" w14:textId="4286B8DB" w:rsidR="00595040" w:rsidRPr="007F2EA3" w:rsidRDefault="0059504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reate a folder called 'src'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in the root of your application folder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The 'src' folder is the root of your source code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The pattern:</w:t>
      </w:r>
    </w:p>
    <w:p w14:paraId="5A9CED1A" w14:textId="45442658" w:rsidR="00595040" w:rsidRPr="007F2EA3" w:rsidRDefault="0059504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nfiguration files in the root.</w:t>
      </w:r>
    </w:p>
    <w:p w14:paraId="6E35D9E6" w14:textId="45DB8C76" w:rsidR="00187F46" w:rsidRPr="007F2EA3" w:rsidRDefault="0059504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Source code in 'src'</w:t>
      </w:r>
    </w:p>
    <w:p w14:paraId="6A52FC39" w14:textId="3AAE1D7F" w:rsidR="007F1F47" w:rsidRPr="007F2EA3" w:rsidRDefault="004D001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Create an 'app.ts' file </w:t>
      </w:r>
      <w:r w:rsidR="003B47FC" w:rsidRPr="007F2EA3">
        <w:rPr>
          <w:rFonts w:ascii="Times New Roman" w:hAnsi="Times New Roman"/>
          <w:bCs/>
        </w:rPr>
        <w:t xml:space="preserve">(notice the TypeScript file extension) </w:t>
      </w:r>
      <w:r w:rsidRPr="007F2EA3">
        <w:rPr>
          <w:rFonts w:ascii="Times New Roman" w:hAnsi="Times New Roman"/>
          <w:bCs/>
        </w:rPr>
        <w:t>in the MusicAP</w:t>
      </w:r>
      <w:r w:rsidR="003B47FC" w:rsidRPr="007F2EA3">
        <w:rPr>
          <w:rFonts w:ascii="Times New Roman" w:hAnsi="Times New Roman"/>
          <w:bCs/>
        </w:rPr>
        <w:t>I</w:t>
      </w:r>
      <w:r w:rsidR="0044569F" w:rsidRPr="007F2EA3">
        <w:rPr>
          <w:rFonts w:ascii="Times New Roman" w:hAnsi="Times New Roman"/>
          <w:bCs/>
        </w:rPr>
        <w:t>\src</w:t>
      </w:r>
      <w:r w:rsidRPr="007F2EA3">
        <w:rPr>
          <w:rFonts w:ascii="Times New Roman" w:hAnsi="Times New Roman"/>
          <w:bCs/>
        </w:rPr>
        <w:t xml:space="preserve"> folder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Copy the following code into that file:</w:t>
      </w:r>
    </w:p>
    <w:p w14:paraId="49A9209F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mport express, { Request, Response } from 'express';</w:t>
      </w:r>
    </w:p>
    <w:p w14:paraId="78554462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</w:p>
    <w:p w14:paraId="7A2D4E85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nst app = express();</w:t>
      </w:r>
    </w:p>
    <w:p w14:paraId="372A4C50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nst port = 3000;</w:t>
      </w:r>
    </w:p>
    <w:p w14:paraId="6CBE669C" w14:textId="7B56C47E" w:rsidR="003B47FC" w:rsidRPr="007F2EA3" w:rsidRDefault="00C87168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lastRenderedPageBreak/>
        <w:t xml:space="preserve">// Make sure you understand the following line of code. </w:t>
      </w:r>
    </w:p>
    <w:p w14:paraId="5F736ECC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app.get('/', (req: Request, res: Response) =&gt; {</w:t>
      </w:r>
    </w:p>
    <w:p w14:paraId="6A6E7953" w14:textId="70EEFA23" w:rsidR="003B47FC" w:rsidRPr="007F2EA3" w:rsidRDefault="00934FC9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 </w:t>
      </w:r>
      <w:r w:rsidR="003B47FC" w:rsidRPr="007F2EA3">
        <w:rPr>
          <w:rFonts w:ascii="Times New Roman" w:hAnsi="Times New Roman"/>
          <w:bCs/>
        </w:rPr>
        <w:t>res.send('Hello World</w:t>
      </w:r>
      <w:r w:rsidR="001B6EA5" w:rsidRPr="007F2EA3">
        <w:rPr>
          <w:rFonts w:ascii="Times New Roman" w:hAnsi="Times New Roman"/>
          <w:bCs/>
        </w:rPr>
        <w:t xml:space="preserve"> from TypeScript</w:t>
      </w:r>
      <w:r w:rsidR="003B47FC" w:rsidRPr="007F2EA3">
        <w:rPr>
          <w:rFonts w:ascii="Times New Roman" w:hAnsi="Times New Roman"/>
          <w:bCs/>
        </w:rPr>
        <w:t>!');</w:t>
      </w:r>
    </w:p>
    <w:p w14:paraId="2B31509A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});</w:t>
      </w:r>
    </w:p>
    <w:p w14:paraId="1DEDE98E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</w:p>
    <w:p w14:paraId="4B25BC9C" w14:textId="7777777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app.listen(port, () =&gt; {</w:t>
      </w:r>
    </w:p>
    <w:p w14:paraId="01C18637" w14:textId="4624B9F3" w:rsidR="003B47FC" w:rsidRPr="007F2EA3" w:rsidRDefault="00934FC9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 </w:t>
      </w:r>
      <w:r w:rsidR="003B47FC" w:rsidRPr="007F2EA3">
        <w:rPr>
          <w:rFonts w:ascii="Times New Roman" w:hAnsi="Times New Roman"/>
          <w:bCs/>
        </w:rPr>
        <w:t>console.log(`Example app listening at http://localhost:${port}`)</w:t>
      </w:r>
    </w:p>
    <w:p w14:paraId="79EFEF83" w14:textId="7846A1C7" w:rsidR="003B47FC" w:rsidRPr="007F2EA3" w:rsidRDefault="003B47FC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});</w:t>
      </w:r>
    </w:p>
    <w:p w14:paraId="618F1EDA" w14:textId="670A91F3" w:rsidR="003B47FC" w:rsidRPr="007F2EA3" w:rsidRDefault="002C5464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nstall the TypeScript compiler</w:t>
      </w:r>
      <w:r w:rsidR="00355007" w:rsidRPr="007F2EA3">
        <w:rPr>
          <w:rFonts w:ascii="Times New Roman" w:hAnsi="Times New Roman"/>
          <w:bCs/>
        </w:rPr>
        <w:t xml:space="preserve"> globally</w:t>
      </w:r>
      <w:r w:rsidRPr="007F2EA3">
        <w:rPr>
          <w:rFonts w:ascii="Times New Roman" w:hAnsi="Times New Roman"/>
          <w:bCs/>
        </w:rPr>
        <w:t>:</w:t>
      </w:r>
    </w:p>
    <w:p w14:paraId="31DA8161" w14:textId="4B6BBA2C" w:rsidR="00355007" w:rsidRPr="007F2EA3" w:rsidRDefault="00DD35E8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nstall typescript@latest -g</w:t>
      </w:r>
    </w:p>
    <w:p w14:paraId="5330A2A6" w14:textId="7080962E" w:rsidR="00C56FB0" w:rsidRPr="007F2EA3" w:rsidRDefault="0095499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ypeScript should always be run with a configuration </w:t>
      </w:r>
      <w:r w:rsidR="00C56FB0" w:rsidRPr="007F2EA3">
        <w:rPr>
          <w:rFonts w:ascii="Times New Roman" w:hAnsi="Times New Roman"/>
          <w:bCs/>
        </w:rPr>
        <w:t>file;</w:t>
      </w:r>
      <w:r w:rsidRPr="007F2EA3">
        <w:rPr>
          <w:rFonts w:ascii="Times New Roman" w:hAnsi="Times New Roman"/>
          <w:bCs/>
        </w:rPr>
        <w:t xml:space="preserve"> it wakes up in stupid mode.</w:t>
      </w:r>
      <w:r w:rsidR="00934FC9" w:rsidRPr="007F2EA3">
        <w:rPr>
          <w:rFonts w:ascii="Times New Roman" w:hAnsi="Times New Roman"/>
          <w:bCs/>
        </w:rPr>
        <w:t xml:space="preserve"> </w:t>
      </w:r>
      <w:r w:rsidR="00C56FB0" w:rsidRPr="007F2EA3">
        <w:rPr>
          <w:rFonts w:ascii="Times New Roman" w:hAnsi="Times New Roman"/>
          <w:bCs/>
        </w:rPr>
        <w:t>Generate a tsconfig.json file in the root of your application, next to package.json:</w:t>
      </w:r>
    </w:p>
    <w:p w14:paraId="7F8EF419" w14:textId="5E0F6505" w:rsidR="00C56FB0" w:rsidRPr="007F2EA3" w:rsidRDefault="00C56FB0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sc --init</w:t>
      </w:r>
    </w:p>
    <w:p w14:paraId="670A40C4" w14:textId="09A7771F" w:rsidR="002C5464" w:rsidRPr="007F2EA3" w:rsidRDefault="006375FD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You can run the </w:t>
      </w:r>
      <w:r w:rsidR="009D5EB3" w:rsidRPr="007F2EA3">
        <w:rPr>
          <w:rFonts w:ascii="Times New Roman" w:hAnsi="Times New Roman"/>
          <w:bCs/>
        </w:rPr>
        <w:t>TypeScript compiler directly with the 'tsc' command.</w:t>
      </w:r>
      <w:r w:rsidR="00934FC9" w:rsidRPr="007F2EA3">
        <w:rPr>
          <w:rFonts w:ascii="Times New Roman" w:hAnsi="Times New Roman"/>
          <w:bCs/>
        </w:rPr>
        <w:t xml:space="preserve"> </w:t>
      </w:r>
      <w:r w:rsidR="006F2563" w:rsidRPr="007F2EA3">
        <w:rPr>
          <w:rFonts w:ascii="Times New Roman" w:hAnsi="Times New Roman"/>
          <w:bCs/>
        </w:rPr>
        <w:t>This will generate the needed app.js file.</w:t>
      </w:r>
      <w:r w:rsidR="00934FC9" w:rsidRPr="007F2EA3">
        <w:rPr>
          <w:rFonts w:ascii="Times New Roman" w:hAnsi="Times New Roman"/>
          <w:bCs/>
        </w:rPr>
        <w:t xml:space="preserve"> </w:t>
      </w:r>
      <w:r w:rsidR="009D5EB3" w:rsidRPr="007F2EA3">
        <w:rPr>
          <w:rFonts w:ascii="Times New Roman" w:hAnsi="Times New Roman"/>
          <w:bCs/>
        </w:rPr>
        <w:t>However, we aren't going to take that path.</w:t>
      </w:r>
      <w:r w:rsidR="00934FC9" w:rsidRPr="007F2EA3">
        <w:rPr>
          <w:rFonts w:ascii="Times New Roman" w:hAnsi="Times New Roman"/>
          <w:bCs/>
        </w:rPr>
        <w:t xml:space="preserve"> </w:t>
      </w:r>
      <w:r w:rsidR="009D5EB3" w:rsidRPr="007F2EA3">
        <w:rPr>
          <w:rFonts w:ascii="Times New Roman" w:hAnsi="Times New Roman"/>
          <w:bCs/>
        </w:rPr>
        <w:t>Instead</w:t>
      </w:r>
      <w:r w:rsidR="006F2563" w:rsidRPr="007F2EA3">
        <w:rPr>
          <w:rFonts w:ascii="Times New Roman" w:hAnsi="Times New Roman"/>
          <w:bCs/>
        </w:rPr>
        <w:t>,</w:t>
      </w:r>
      <w:r w:rsidR="009D5EB3" w:rsidRPr="007F2EA3">
        <w:rPr>
          <w:rFonts w:ascii="Times New Roman" w:hAnsi="Times New Roman"/>
          <w:bCs/>
        </w:rPr>
        <w:t xml:space="preserve"> we are going to use ts-node, which doe</w:t>
      </w:r>
      <w:r w:rsidR="00E62534" w:rsidRPr="007F2EA3">
        <w:rPr>
          <w:rFonts w:ascii="Times New Roman" w:hAnsi="Times New Roman"/>
          <w:bCs/>
        </w:rPr>
        <w:t>s two steps for us:</w:t>
      </w:r>
    </w:p>
    <w:p w14:paraId="24C50975" w14:textId="1FD14269" w:rsidR="00E62534" w:rsidRPr="007F2EA3" w:rsidRDefault="00E62534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mpiles TypeScript files to JavaScript</w:t>
      </w:r>
    </w:p>
    <w:p w14:paraId="39ED7A1B" w14:textId="5B4AD4CA" w:rsidR="00E62534" w:rsidRPr="007F2EA3" w:rsidRDefault="00E62534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Executes node with the JavaScript version of the file</w:t>
      </w:r>
    </w:p>
    <w:p w14:paraId="6B530E7B" w14:textId="70F01E58" w:rsidR="00E62534" w:rsidRPr="007F2EA3" w:rsidRDefault="00E62534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nstall ts-node:</w:t>
      </w:r>
    </w:p>
    <w:p w14:paraId="46C916EC" w14:textId="6EBBA6D2" w:rsidR="00E62534" w:rsidRPr="007F2EA3" w:rsidRDefault="0074706E" w:rsidP="007F2EA3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install -g ts-node</w:t>
      </w:r>
    </w:p>
    <w:p w14:paraId="10D256FC" w14:textId="054190A7" w:rsidR="002C5464" w:rsidRPr="007F2EA3" w:rsidRDefault="009F5A3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R</w:t>
      </w:r>
      <w:r w:rsidR="0074706E" w:rsidRPr="007F2EA3">
        <w:rPr>
          <w:rFonts w:ascii="Times New Roman" w:hAnsi="Times New Roman"/>
          <w:bCs/>
        </w:rPr>
        <w:t xml:space="preserve">un </w:t>
      </w:r>
      <w:r w:rsidR="00C567FE" w:rsidRPr="007F2EA3">
        <w:rPr>
          <w:rFonts w:ascii="Times New Roman" w:hAnsi="Times New Roman"/>
          <w:bCs/>
        </w:rPr>
        <w:t>your application:</w:t>
      </w:r>
    </w:p>
    <w:p w14:paraId="079714BE" w14:textId="02F59F50" w:rsidR="00C567FE" w:rsidRPr="007F2EA3" w:rsidRDefault="00C567FE" w:rsidP="007F2EA3">
      <w:pPr>
        <w:pStyle w:val="ListParagraph"/>
        <w:spacing w:before="0" w:after="120" w:line="240" w:lineRule="auto"/>
        <w:ind w:left="360" w:firstLine="72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s-node app.ts</w:t>
      </w:r>
    </w:p>
    <w:p w14:paraId="64C465D8" w14:textId="34D14878" w:rsidR="00496D43" w:rsidRPr="007F2EA3" w:rsidRDefault="00496D43" w:rsidP="007F2EA3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510F5F">
        <w:rPr>
          <w:rFonts w:ascii="Times New Roman" w:hAnsi="Times New Roman"/>
          <w:b/>
        </w:rPr>
        <w:t>Note: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Some Windows users cannot run 'tsc' by default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To fix this:</w:t>
      </w:r>
    </w:p>
    <w:p w14:paraId="5D83F778" w14:textId="77777777" w:rsidR="00496D43" w:rsidRPr="007F2EA3" w:rsidRDefault="00496D43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lose VS Code</w:t>
      </w:r>
    </w:p>
    <w:p w14:paraId="2AB994EE" w14:textId="72572DA6" w:rsidR="00496D43" w:rsidRPr="007F2EA3" w:rsidRDefault="00496D43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Run PowerShell as an admin</w:t>
      </w:r>
      <w:r w:rsidR="00011FD7">
        <w:rPr>
          <w:rFonts w:ascii="Times New Roman" w:hAnsi="Times New Roman"/>
          <w:bCs/>
        </w:rPr>
        <w:t>:</w:t>
      </w:r>
      <w:r w:rsidRPr="007F2EA3">
        <w:rPr>
          <w:rFonts w:ascii="Times New Roman" w:hAnsi="Times New Roman"/>
          <w:bCs/>
        </w:rPr>
        <w:t xml:space="preserve"> </w:t>
      </w:r>
    </w:p>
    <w:p w14:paraId="2C933C3D" w14:textId="77777777" w:rsidR="00496D43" w:rsidRPr="007F2EA3" w:rsidRDefault="00496D43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In PowerShell run</w:t>
      </w:r>
    </w:p>
    <w:p w14:paraId="277AB878" w14:textId="77777777" w:rsidR="00496D43" w:rsidRPr="007F2EA3" w:rsidRDefault="00496D43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Set-ExecutionPolicy -ExecutionPolicy RemoteSigned</w:t>
      </w:r>
    </w:p>
    <w:p w14:paraId="2A0391F0" w14:textId="77777777" w:rsidR="00496D43" w:rsidRPr="007F2EA3" w:rsidRDefault="00496D43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Open VS Code.</w:t>
      </w:r>
    </w:p>
    <w:p w14:paraId="65A8597B" w14:textId="580517E3" w:rsidR="00C567FE" w:rsidRPr="007F2EA3" w:rsidRDefault="00C567FE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Open a browser at http://localhost:3000/ to view the Hello World Express page. Take a screenshot.</w:t>
      </w:r>
    </w:p>
    <w:p w14:paraId="0A854126" w14:textId="06E7A358" w:rsidR="009F5A30" w:rsidRPr="007F2EA3" w:rsidRDefault="009F5A3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he nodemon utility is smart enough to recognize TypeScript. You can still run</w:t>
      </w:r>
    </w:p>
    <w:p w14:paraId="7F7217BE" w14:textId="7B50E179" w:rsidR="009F5A30" w:rsidRPr="007F2EA3" w:rsidRDefault="009F5A3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mon app.ts</w:t>
      </w:r>
    </w:p>
    <w:p w14:paraId="694882FF" w14:textId="63813FCC" w:rsidR="008D3272" w:rsidRPr="007F2EA3" w:rsidRDefault="008D3272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Believe it!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You have a Node.js web service written in TypeScript.</w:t>
      </w:r>
      <w:r w:rsidR="00934FC9" w:rsidRPr="007F2EA3">
        <w:rPr>
          <w:rFonts w:ascii="Times New Roman" w:hAnsi="Times New Roman"/>
          <w:bCs/>
        </w:rPr>
        <w:t xml:space="preserve"> </w:t>
      </w:r>
      <w:r w:rsidRPr="007F2EA3">
        <w:rPr>
          <w:rFonts w:ascii="Times New Roman" w:hAnsi="Times New Roman"/>
          <w:bCs/>
        </w:rPr>
        <w:t>In the next activity, we</w:t>
      </w:r>
      <w:r w:rsidR="004D07B1" w:rsidRPr="007F2EA3">
        <w:rPr>
          <w:rFonts w:ascii="Times New Roman" w:hAnsi="Times New Roman"/>
          <w:bCs/>
        </w:rPr>
        <w:t xml:space="preserve"> will take this starter code and expand it into the MusicAPI.</w:t>
      </w:r>
    </w:p>
    <w:p w14:paraId="0B25BD34" w14:textId="60D22924" w:rsidR="009F5A30" w:rsidRPr="007F2EA3" w:rsidRDefault="009F5A30" w:rsidP="007F2EA3">
      <w:pPr>
        <w:pStyle w:val="ListParagraph"/>
        <w:numPr>
          <w:ilvl w:val="0"/>
          <w:numId w:val="39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Take </w:t>
      </w:r>
      <w:r w:rsidR="001D124C">
        <w:rPr>
          <w:rFonts w:ascii="Times New Roman" w:hAnsi="Times New Roman"/>
          <w:bCs/>
        </w:rPr>
        <w:t xml:space="preserve">a </w:t>
      </w:r>
      <w:r w:rsidR="00F36A75" w:rsidRPr="007F2EA3">
        <w:rPr>
          <w:rFonts w:ascii="Times New Roman" w:hAnsi="Times New Roman"/>
          <w:bCs/>
        </w:rPr>
        <w:t xml:space="preserve">screenshot of your running </w:t>
      </w:r>
      <w:r w:rsidR="00011FD7" w:rsidRPr="007F2EA3">
        <w:rPr>
          <w:rFonts w:ascii="Times New Roman" w:hAnsi="Times New Roman"/>
          <w:bCs/>
        </w:rPr>
        <w:t>application</w:t>
      </w:r>
      <w:r w:rsidR="00011FD7">
        <w:rPr>
          <w:rFonts w:ascii="Times New Roman" w:hAnsi="Times New Roman"/>
          <w:bCs/>
        </w:rPr>
        <w:t>.</w:t>
      </w:r>
    </w:p>
    <w:p w14:paraId="30861C14" w14:textId="3BDCB718" w:rsidR="009F5A30" w:rsidRPr="007F2EA3" w:rsidRDefault="009F5A30" w:rsidP="007F2EA3">
      <w:pPr>
        <w:pStyle w:val="ListParagraph"/>
        <w:numPr>
          <w:ilvl w:val="1"/>
          <w:numId w:val="39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 xml:space="preserve">Add a </w:t>
      </w:r>
      <w:r w:rsidR="00F36A75" w:rsidRPr="007F2EA3">
        <w:rPr>
          <w:rFonts w:ascii="Times New Roman" w:hAnsi="Times New Roman"/>
          <w:bCs/>
        </w:rPr>
        <w:t xml:space="preserve">descriptive </w:t>
      </w:r>
      <w:r w:rsidRPr="007F2EA3">
        <w:rPr>
          <w:rFonts w:ascii="Times New Roman" w:hAnsi="Times New Roman"/>
          <w:bCs/>
        </w:rPr>
        <w:t xml:space="preserve">comment to every line of app.ts </w:t>
      </w:r>
    </w:p>
    <w:p w14:paraId="1D68E791" w14:textId="1EF71C41" w:rsidR="00F36A75" w:rsidRPr="007F2EA3" w:rsidRDefault="00F36A75" w:rsidP="007F2EA3">
      <w:pPr>
        <w:pStyle w:val="ListParagraph"/>
        <w:numPr>
          <w:ilvl w:val="2"/>
          <w:numId w:val="39"/>
        </w:numPr>
        <w:spacing w:before="0" w:after="120" w:line="240" w:lineRule="auto"/>
        <w:ind w:left="1800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Take a screenshot.</w:t>
      </w:r>
    </w:p>
    <w:p w14:paraId="0903A1BD" w14:textId="0F9A6464" w:rsidR="007F2EA3" w:rsidRPr="007F2EA3" w:rsidRDefault="00AC3134" w:rsidP="007F2EA3">
      <w:pPr>
        <w:spacing w:after="120"/>
        <w:rPr>
          <w:bCs/>
          <w:szCs w:val="24"/>
        </w:rPr>
      </w:pPr>
      <w:r>
        <w:rPr>
          <w:bCs/>
          <w:szCs w:val="24"/>
        </w:rPr>
        <w:lastRenderedPageBreak/>
        <w:pict w14:anchorId="71ACDCAA">
          <v:rect id="_x0000_i1026" style="width:0;height:1.5pt" o:hralign="center" o:hrstd="t" o:hr="t" fillcolor="#a0a0a0" stroked="f"/>
        </w:pict>
      </w:r>
    </w:p>
    <w:p w14:paraId="69B6E07D" w14:textId="3ADE231C" w:rsidR="00AB4AE0" w:rsidRPr="00FC69A1" w:rsidRDefault="00AB4AE0" w:rsidP="00FC69A1">
      <w:pPr>
        <w:pStyle w:val="Heading2"/>
        <w:spacing w:before="0" w:after="120"/>
        <w:rPr>
          <w:rFonts w:ascii="Times New Roman" w:hAnsi="Times New Roman" w:cs="Times New Roman"/>
        </w:rPr>
      </w:pPr>
      <w:bookmarkStart w:id="10" w:name="_Toc123275119"/>
      <w:r w:rsidRPr="00FC69A1">
        <w:rPr>
          <w:rFonts w:ascii="Times New Roman" w:hAnsi="Times New Roman" w:cs="Times New Roman"/>
        </w:rPr>
        <w:t>Submission</w:t>
      </w:r>
      <w:bookmarkEnd w:id="10"/>
      <w:r w:rsidRPr="00FC69A1">
        <w:rPr>
          <w:rFonts w:ascii="Times New Roman" w:hAnsi="Times New Roman" w:cs="Times New Roman"/>
        </w:rPr>
        <w:t xml:space="preserve"> </w:t>
      </w:r>
    </w:p>
    <w:p w14:paraId="27CF1BE1" w14:textId="4DE60B2D" w:rsidR="00AB4AE0" w:rsidRPr="007F2EA3" w:rsidRDefault="00AB4AE0" w:rsidP="00FC69A1">
      <w:pPr>
        <w:widowControl w:val="0"/>
        <w:spacing w:after="120"/>
        <w:rPr>
          <w:sz w:val="22"/>
        </w:rPr>
      </w:pPr>
      <w:r w:rsidRPr="007F2EA3">
        <w:rPr>
          <w:sz w:val="22"/>
        </w:rPr>
        <w:t>Submit the following</w:t>
      </w:r>
      <w:r w:rsidR="00F06B52">
        <w:rPr>
          <w:sz w:val="22"/>
        </w:rPr>
        <w:t xml:space="preserve"> </w:t>
      </w:r>
      <w:r w:rsidR="00EC03CE">
        <w:rPr>
          <w:sz w:val="22"/>
        </w:rPr>
        <w:t xml:space="preserve">as directed by the instructor </w:t>
      </w:r>
      <w:r w:rsidR="00F06B52">
        <w:rPr>
          <w:sz w:val="22"/>
        </w:rPr>
        <w:t xml:space="preserve">in a </w:t>
      </w:r>
      <w:r w:rsidR="00011FD7">
        <w:rPr>
          <w:sz w:val="22"/>
        </w:rPr>
        <w:t>Microsoft</w:t>
      </w:r>
      <w:r w:rsidR="00F06B52">
        <w:rPr>
          <w:sz w:val="22"/>
        </w:rPr>
        <w:t xml:space="preserve"> Word document</w:t>
      </w:r>
      <w:r w:rsidRPr="007F2EA3">
        <w:rPr>
          <w:sz w:val="22"/>
        </w:rPr>
        <w:t>:</w:t>
      </w:r>
    </w:p>
    <w:p w14:paraId="6E6C55D9" w14:textId="6B14F6FD" w:rsidR="00DA6801" w:rsidRPr="00EC03CE" w:rsidRDefault="000C7E99" w:rsidP="00EC03CE">
      <w:pPr>
        <w:pStyle w:val="ListParagraph"/>
        <w:numPr>
          <w:ilvl w:val="0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EC03CE">
        <w:rPr>
          <w:rFonts w:ascii="Times New Roman" w:hAnsi="Times New Roman"/>
          <w:bCs/>
        </w:rPr>
        <w:t>Caption all</w:t>
      </w:r>
      <w:r w:rsidR="00E10AAE" w:rsidRPr="00EC03CE">
        <w:rPr>
          <w:rFonts w:ascii="Times New Roman" w:hAnsi="Times New Roman"/>
          <w:bCs/>
        </w:rPr>
        <w:t xml:space="preserve"> screenshots</w:t>
      </w:r>
      <w:r w:rsidRPr="00EC03CE">
        <w:rPr>
          <w:rFonts w:ascii="Times New Roman" w:hAnsi="Times New Roman"/>
          <w:bCs/>
        </w:rPr>
        <w:t xml:space="preserve"> with </w:t>
      </w:r>
      <w:r w:rsidR="000D49C5">
        <w:rPr>
          <w:rFonts w:ascii="Times New Roman" w:hAnsi="Times New Roman"/>
          <w:bCs/>
        </w:rPr>
        <w:t>respective summaries for items</w:t>
      </w:r>
      <w:r w:rsidRPr="00EC03CE">
        <w:rPr>
          <w:rFonts w:ascii="Times New Roman" w:hAnsi="Times New Roman"/>
          <w:bCs/>
        </w:rPr>
        <w:t xml:space="preserve"> listed below</w:t>
      </w:r>
      <w:r w:rsidR="00E10AAE" w:rsidRPr="00EC03CE">
        <w:rPr>
          <w:rFonts w:ascii="Times New Roman" w:hAnsi="Times New Roman"/>
          <w:bCs/>
        </w:rPr>
        <w:t>.</w:t>
      </w:r>
      <w:r w:rsidR="00934FC9" w:rsidRPr="00EC03CE">
        <w:rPr>
          <w:rFonts w:ascii="Times New Roman" w:hAnsi="Times New Roman"/>
          <w:bCs/>
        </w:rPr>
        <w:t xml:space="preserve"> </w:t>
      </w:r>
      <w:r w:rsidRPr="00EC03CE">
        <w:rPr>
          <w:rFonts w:ascii="Times New Roman" w:hAnsi="Times New Roman"/>
          <w:bCs/>
        </w:rPr>
        <w:t>Available points will be equally applicable to all screenshots.</w:t>
      </w:r>
    </w:p>
    <w:p w14:paraId="07DDF2E7" w14:textId="531E209C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ode -v</w:t>
      </w:r>
    </w:p>
    <w:p w14:paraId="45D5E8E6" w14:textId="0971ADC9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npm -v</w:t>
      </w:r>
    </w:p>
    <w:p w14:paraId="69249E75" w14:textId="7639A9D5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console application</w:t>
      </w:r>
    </w:p>
    <w:p w14:paraId="58835C95" w14:textId="6E6C2B05" w:rsidR="000C7E99" w:rsidRPr="007F2EA3" w:rsidRDefault="000C7E99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in the browser</w:t>
      </w:r>
      <w:r w:rsidR="00FE2F54" w:rsidRPr="007F2EA3">
        <w:rPr>
          <w:rFonts w:ascii="Times New Roman" w:hAnsi="Times New Roman"/>
          <w:bCs/>
        </w:rPr>
        <w:t>.</w:t>
      </w:r>
    </w:p>
    <w:p w14:paraId="1C86DC95" w14:textId="589721A9" w:rsidR="00FE2F54" w:rsidRPr="007F2EA3" w:rsidRDefault="00FE2F54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in the browser with nodemon utility</w:t>
      </w:r>
    </w:p>
    <w:p w14:paraId="46BB5A60" w14:textId="77169316" w:rsidR="00FE2F54" w:rsidRPr="007F2EA3" w:rsidRDefault="00FE2F54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Hello World Typescript in the browser.</w:t>
      </w:r>
    </w:p>
    <w:p w14:paraId="2DA74B16" w14:textId="24E52A42" w:rsidR="00FE2F54" w:rsidRPr="007F2EA3" w:rsidRDefault="00FE2F54" w:rsidP="00EC03CE">
      <w:pPr>
        <w:pStyle w:val="ListParagraph"/>
        <w:numPr>
          <w:ilvl w:val="1"/>
          <w:numId w:val="2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7F2EA3">
        <w:rPr>
          <w:rFonts w:ascii="Times New Roman" w:hAnsi="Times New Roman"/>
          <w:bCs/>
        </w:rPr>
        <w:t>Commented app.ts</w:t>
      </w:r>
    </w:p>
    <w:p w14:paraId="08A19F92" w14:textId="40827832" w:rsidR="00E10AAE" w:rsidRPr="00FC69A1" w:rsidRDefault="00E10AAE" w:rsidP="00FC69A1">
      <w:pPr>
        <w:spacing w:after="120"/>
        <w:rPr>
          <w:bCs/>
          <w:szCs w:val="24"/>
        </w:rPr>
      </w:pPr>
    </w:p>
    <w:sectPr w:rsidR="00E10AAE" w:rsidRPr="00FC69A1" w:rsidSect="00723B6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F5083" w14:textId="77777777" w:rsidR="00E9572C" w:rsidRDefault="00E9572C" w:rsidP="00E3078E">
      <w:pPr>
        <w:spacing w:after="0"/>
      </w:pPr>
      <w:r>
        <w:separator/>
      </w:r>
    </w:p>
  </w:endnote>
  <w:endnote w:type="continuationSeparator" w:id="0">
    <w:p w14:paraId="6F9B0394" w14:textId="77777777" w:rsidR="00E9572C" w:rsidRDefault="00E9572C" w:rsidP="00E3078E">
      <w:pPr>
        <w:spacing w:after="0"/>
      </w:pPr>
      <w:r>
        <w:continuationSeparator/>
      </w:r>
    </w:p>
  </w:endnote>
  <w:endnote w:type="continuationNotice" w:id="1">
    <w:p w14:paraId="7B85D304" w14:textId="77777777" w:rsidR="00E9572C" w:rsidRDefault="00E9572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935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65135C" w14:textId="63A9A5E6" w:rsidR="005968AB" w:rsidRDefault="005968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0A83F7" w14:textId="77777777" w:rsidR="00496D43" w:rsidRDefault="00496D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9" w14:textId="72AA7055" w:rsidR="00A162AB" w:rsidRDefault="00A162AB" w:rsidP="00701B89">
    <w:pPr>
      <w:tabs>
        <w:tab w:val="left" w:pos="1323"/>
        <w:tab w:val="center" w:pos="4680"/>
      </w:tabs>
    </w:pPr>
    <w:r>
      <w:tab/>
    </w:r>
    <w:r>
      <w:tab/>
    </w:r>
    <w:r w:rsidRPr="00723B6D">
      <w:t>© 20</w:t>
    </w:r>
    <w:r w:rsidR="00316D53">
      <w:t>23</w:t>
    </w:r>
    <w:r w:rsidRPr="00723B6D"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48941" w14:textId="77777777" w:rsidR="00E9572C" w:rsidRDefault="00E9572C" w:rsidP="00E3078E">
      <w:pPr>
        <w:spacing w:after="0"/>
      </w:pPr>
      <w:r>
        <w:separator/>
      </w:r>
    </w:p>
  </w:footnote>
  <w:footnote w:type="continuationSeparator" w:id="0">
    <w:p w14:paraId="5070AD35" w14:textId="77777777" w:rsidR="00E9572C" w:rsidRDefault="00E9572C" w:rsidP="00E3078E">
      <w:pPr>
        <w:spacing w:after="0"/>
      </w:pPr>
      <w:r>
        <w:continuationSeparator/>
      </w:r>
    </w:p>
  </w:footnote>
  <w:footnote w:type="continuationNotice" w:id="1">
    <w:p w14:paraId="71309290" w14:textId="77777777" w:rsidR="00E9572C" w:rsidRDefault="00E9572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0" w14:textId="5454907F" w:rsidR="00A162AB" w:rsidRDefault="00A162AB" w:rsidP="002A3A3D">
    <w:pPr>
      <w:pStyle w:val="Header"/>
    </w:pPr>
  </w:p>
  <w:p w14:paraId="4BFD70A1" w14:textId="77777777" w:rsidR="00A162AB" w:rsidRDefault="00A162AB" w:rsidP="002A3A3D">
    <w:pPr>
      <w:pStyle w:val="Header"/>
    </w:pPr>
  </w:p>
  <w:p w14:paraId="4BFD70A2" w14:textId="77777777" w:rsidR="00A162AB" w:rsidRDefault="00A162AB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5" w14:textId="77777777" w:rsidR="00A162AB" w:rsidRDefault="00A162AB">
    <w:pPr>
      <w:pStyle w:val="Header"/>
    </w:pPr>
    <w:r>
      <w:rPr>
        <w:noProof/>
      </w:rPr>
      <w:drawing>
        <wp:inline distT="0" distB="0" distL="0" distR="0" wp14:anchorId="4BFD70AA" wp14:editId="5D5300DA">
          <wp:extent cx="2228850" cy="49837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7253" cy="500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FD70A6" w14:textId="77777777" w:rsidR="00A162AB" w:rsidRDefault="00A162AB">
    <w:pPr>
      <w:pStyle w:val="Header"/>
    </w:pPr>
  </w:p>
  <w:p w14:paraId="4BFD70A7" w14:textId="77777777" w:rsidR="00A162AB" w:rsidRDefault="00A16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D55193"/>
    <w:multiLevelType w:val="hybridMultilevel"/>
    <w:tmpl w:val="9CC82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639B2"/>
    <w:multiLevelType w:val="hybridMultilevel"/>
    <w:tmpl w:val="62608452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9368A0FE">
      <w:start w:val="9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234AE"/>
    <w:multiLevelType w:val="hybridMultilevel"/>
    <w:tmpl w:val="7D942D80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50335"/>
    <w:multiLevelType w:val="hybridMultilevel"/>
    <w:tmpl w:val="70748E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DC7C26"/>
    <w:multiLevelType w:val="hybridMultilevel"/>
    <w:tmpl w:val="131ECD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D702EF8"/>
    <w:multiLevelType w:val="hybridMultilevel"/>
    <w:tmpl w:val="31BAFA1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737470"/>
    <w:multiLevelType w:val="hybridMultilevel"/>
    <w:tmpl w:val="253012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2881194"/>
    <w:multiLevelType w:val="hybridMultilevel"/>
    <w:tmpl w:val="410AA1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A20F1C"/>
    <w:multiLevelType w:val="hybridMultilevel"/>
    <w:tmpl w:val="9D6CC9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6457A02"/>
    <w:multiLevelType w:val="hybridMultilevel"/>
    <w:tmpl w:val="EF1800D8"/>
    <w:lvl w:ilvl="0" w:tplc="73C0F268">
      <w:start w:val="4"/>
      <w:numFmt w:val="bullet"/>
      <w:lvlText w:val="-"/>
      <w:lvlJc w:val="left"/>
      <w:pPr>
        <w:ind w:left="9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2" w15:restartNumberingAfterBreak="0">
    <w:nsid w:val="182D1D4C"/>
    <w:multiLevelType w:val="hybridMultilevel"/>
    <w:tmpl w:val="514060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35623A"/>
    <w:multiLevelType w:val="hybridMultilevel"/>
    <w:tmpl w:val="21202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AF974CC"/>
    <w:multiLevelType w:val="hybridMultilevel"/>
    <w:tmpl w:val="0EB4656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E426FEE"/>
    <w:multiLevelType w:val="hybridMultilevel"/>
    <w:tmpl w:val="8028FD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DF62E7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074E1E"/>
    <w:multiLevelType w:val="hybridMultilevel"/>
    <w:tmpl w:val="16702A24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8D3F9B"/>
    <w:multiLevelType w:val="hybridMultilevel"/>
    <w:tmpl w:val="D57A5282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D721B5"/>
    <w:multiLevelType w:val="hybridMultilevel"/>
    <w:tmpl w:val="8B90B0A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DF4934"/>
    <w:multiLevelType w:val="hybridMultilevel"/>
    <w:tmpl w:val="295E72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41472B"/>
    <w:multiLevelType w:val="hybridMultilevel"/>
    <w:tmpl w:val="F33017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863E34"/>
    <w:multiLevelType w:val="hybridMultilevel"/>
    <w:tmpl w:val="23D60AA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46430"/>
    <w:multiLevelType w:val="hybridMultilevel"/>
    <w:tmpl w:val="93C2EB1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B6D5D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9E4632"/>
    <w:multiLevelType w:val="hybridMultilevel"/>
    <w:tmpl w:val="57549F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03FBF"/>
    <w:multiLevelType w:val="hybridMultilevel"/>
    <w:tmpl w:val="AB86E794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32D73"/>
    <w:multiLevelType w:val="hybridMultilevel"/>
    <w:tmpl w:val="3D66D8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BB790C"/>
    <w:multiLevelType w:val="hybridMultilevel"/>
    <w:tmpl w:val="68B8E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73C0F268">
      <w:start w:val="4"/>
      <w:numFmt w:val="bullet"/>
      <w:lvlText w:val="-"/>
      <w:lvlJc w:val="left"/>
      <w:pPr>
        <w:ind w:left="2340" w:hanging="360"/>
      </w:pPr>
      <w:rPr>
        <w:rFonts w:ascii="Times New Roman" w:eastAsia="Calibr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C00A3"/>
    <w:multiLevelType w:val="hybridMultilevel"/>
    <w:tmpl w:val="35EC0F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D1FED"/>
    <w:multiLevelType w:val="hybridMultilevel"/>
    <w:tmpl w:val="0A92DE9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3954AC7"/>
    <w:multiLevelType w:val="hybridMultilevel"/>
    <w:tmpl w:val="EDA8F3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139"/>
    <w:multiLevelType w:val="hybridMultilevel"/>
    <w:tmpl w:val="43CA0AD0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1A6A67"/>
    <w:multiLevelType w:val="hybridMultilevel"/>
    <w:tmpl w:val="85FCB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4024CE"/>
    <w:multiLevelType w:val="hybridMultilevel"/>
    <w:tmpl w:val="5F32982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6C3B6A"/>
    <w:multiLevelType w:val="hybridMultilevel"/>
    <w:tmpl w:val="3F340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22E5AFE"/>
    <w:multiLevelType w:val="hybridMultilevel"/>
    <w:tmpl w:val="323CAC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7A690B"/>
    <w:multiLevelType w:val="hybridMultilevel"/>
    <w:tmpl w:val="34089B1E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BC69C4"/>
    <w:multiLevelType w:val="hybridMultilevel"/>
    <w:tmpl w:val="A306B846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E64E04"/>
    <w:multiLevelType w:val="hybridMultilevel"/>
    <w:tmpl w:val="559254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C0C5DAB"/>
    <w:multiLevelType w:val="hybridMultilevel"/>
    <w:tmpl w:val="476689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F65DF5"/>
    <w:multiLevelType w:val="hybridMultilevel"/>
    <w:tmpl w:val="8A4C237C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15102F0"/>
    <w:multiLevelType w:val="hybridMultilevel"/>
    <w:tmpl w:val="D37004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A92311"/>
    <w:multiLevelType w:val="hybridMultilevel"/>
    <w:tmpl w:val="E8B63EB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982384"/>
    <w:multiLevelType w:val="hybridMultilevel"/>
    <w:tmpl w:val="4CC8F22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E041C4"/>
    <w:multiLevelType w:val="hybridMultilevel"/>
    <w:tmpl w:val="F79486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3" w:tplc="73C0F268">
      <w:start w:val="4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857966"/>
    <w:multiLevelType w:val="hybridMultilevel"/>
    <w:tmpl w:val="01AC6AE8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4D779B"/>
    <w:multiLevelType w:val="hybridMultilevel"/>
    <w:tmpl w:val="71AA0E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6"/>
  </w:num>
  <w:num w:numId="3">
    <w:abstractNumId w:val="24"/>
  </w:num>
  <w:num w:numId="4">
    <w:abstractNumId w:val="15"/>
  </w:num>
  <w:num w:numId="5">
    <w:abstractNumId w:val="28"/>
  </w:num>
  <w:num w:numId="6">
    <w:abstractNumId w:val="42"/>
  </w:num>
  <w:num w:numId="7">
    <w:abstractNumId w:val="45"/>
  </w:num>
  <w:num w:numId="8">
    <w:abstractNumId w:val="17"/>
  </w:num>
  <w:num w:numId="9">
    <w:abstractNumId w:val="9"/>
  </w:num>
  <w:num w:numId="10">
    <w:abstractNumId w:val="39"/>
  </w:num>
  <w:num w:numId="11">
    <w:abstractNumId w:val="25"/>
  </w:num>
  <w:num w:numId="12">
    <w:abstractNumId w:val="10"/>
  </w:num>
  <w:num w:numId="13">
    <w:abstractNumId w:val="33"/>
  </w:num>
  <w:num w:numId="14">
    <w:abstractNumId w:val="5"/>
  </w:num>
  <w:num w:numId="15">
    <w:abstractNumId w:val="7"/>
  </w:num>
  <w:num w:numId="16">
    <w:abstractNumId w:val="4"/>
  </w:num>
  <w:num w:numId="17">
    <w:abstractNumId w:val="36"/>
  </w:num>
  <w:num w:numId="18">
    <w:abstractNumId w:val="20"/>
  </w:num>
  <w:num w:numId="19">
    <w:abstractNumId w:val="40"/>
  </w:num>
  <w:num w:numId="20">
    <w:abstractNumId w:val="26"/>
  </w:num>
  <w:num w:numId="21">
    <w:abstractNumId w:val="41"/>
  </w:num>
  <w:num w:numId="22">
    <w:abstractNumId w:val="29"/>
  </w:num>
  <w:num w:numId="23">
    <w:abstractNumId w:val="47"/>
  </w:num>
  <w:num w:numId="24">
    <w:abstractNumId w:val="12"/>
  </w:num>
  <w:num w:numId="25">
    <w:abstractNumId w:val="21"/>
  </w:num>
  <w:num w:numId="26">
    <w:abstractNumId w:val="30"/>
  </w:num>
  <w:num w:numId="27">
    <w:abstractNumId w:val="43"/>
  </w:num>
  <w:num w:numId="28">
    <w:abstractNumId w:val="11"/>
  </w:num>
  <w:num w:numId="29">
    <w:abstractNumId w:val="38"/>
  </w:num>
  <w:num w:numId="30">
    <w:abstractNumId w:val="32"/>
  </w:num>
  <w:num w:numId="31">
    <w:abstractNumId w:val="19"/>
  </w:num>
  <w:num w:numId="32">
    <w:abstractNumId w:val="44"/>
  </w:num>
  <w:num w:numId="33">
    <w:abstractNumId w:val="18"/>
  </w:num>
  <w:num w:numId="34">
    <w:abstractNumId w:val="37"/>
  </w:num>
  <w:num w:numId="35">
    <w:abstractNumId w:val="31"/>
  </w:num>
  <w:num w:numId="36">
    <w:abstractNumId w:val="3"/>
  </w:num>
  <w:num w:numId="37">
    <w:abstractNumId w:val="27"/>
  </w:num>
  <w:num w:numId="38">
    <w:abstractNumId w:val="35"/>
  </w:num>
  <w:num w:numId="39">
    <w:abstractNumId w:val="1"/>
  </w:num>
  <w:num w:numId="40">
    <w:abstractNumId w:val="14"/>
  </w:num>
  <w:num w:numId="41">
    <w:abstractNumId w:val="34"/>
  </w:num>
  <w:num w:numId="42">
    <w:abstractNumId w:val="46"/>
  </w:num>
  <w:num w:numId="43">
    <w:abstractNumId w:val="13"/>
  </w:num>
  <w:num w:numId="44">
    <w:abstractNumId w:val="8"/>
  </w:num>
  <w:num w:numId="45">
    <w:abstractNumId w:val="2"/>
  </w:num>
  <w:num w:numId="46">
    <w:abstractNumId w:val="23"/>
  </w:num>
  <w:num w:numId="47">
    <w:abstractNumId w:val="6"/>
  </w:num>
  <w:num w:numId="48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K1MDU2MjQ2NDVX0lEKTi0uzszPAykwrAUA8hJEaSwAAAA="/>
  </w:docVars>
  <w:rsids>
    <w:rsidRoot w:val="00D93063"/>
    <w:rsid w:val="00000AB2"/>
    <w:rsid w:val="00001EC1"/>
    <w:rsid w:val="00007940"/>
    <w:rsid w:val="000113D7"/>
    <w:rsid w:val="00011FD7"/>
    <w:rsid w:val="00013E51"/>
    <w:rsid w:val="000167B4"/>
    <w:rsid w:val="00023885"/>
    <w:rsid w:val="00025213"/>
    <w:rsid w:val="000310F3"/>
    <w:rsid w:val="00034B66"/>
    <w:rsid w:val="000431DC"/>
    <w:rsid w:val="00043CB7"/>
    <w:rsid w:val="00045CF5"/>
    <w:rsid w:val="000465AC"/>
    <w:rsid w:val="0005020F"/>
    <w:rsid w:val="00050962"/>
    <w:rsid w:val="00051A1C"/>
    <w:rsid w:val="00053CFA"/>
    <w:rsid w:val="000542A5"/>
    <w:rsid w:val="000542FF"/>
    <w:rsid w:val="00060A57"/>
    <w:rsid w:val="000630EF"/>
    <w:rsid w:val="000674D9"/>
    <w:rsid w:val="00075D22"/>
    <w:rsid w:val="000804AB"/>
    <w:rsid w:val="00087769"/>
    <w:rsid w:val="000919C5"/>
    <w:rsid w:val="00094327"/>
    <w:rsid w:val="00095C76"/>
    <w:rsid w:val="0009790D"/>
    <w:rsid w:val="000A34C7"/>
    <w:rsid w:val="000A6365"/>
    <w:rsid w:val="000B3382"/>
    <w:rsid w:val="000B4526"/>
    <w:rsid w:val="000B528C"/>
    <w:rsid w:val="000B6112"/>
    <w:rsid w:val="000C07AC"/>
    <w:rsid w:val="000C1AB9"/>
    <w:rsid w:val="000C41C8"/>
    <w:rsid w:val="000C4BC2"/>
    <w:rsid w:val="000C7249"/>
    <w:rsid w:val="000C7C6B"/>
    <w:rsid w:val="000C7E99"/>
    <w:rsid w:val="000C7FC4"/>
    <w:rsid w:val="000D0A3B"/>
    <w:rsid w:val="000D4295"/>
    <w:rsid w:val="000D49C5"/>
    <w:rsid w:val="000E661F"/>
    <w:rsid w:val="000E6D27"/>
    <w:rsid w:val="000F2543"/>
    <w:rsid w:val="000F267E"/>
    <w:rsid w:val="000F78EF"/>
    <w:rsid w:val="0010245A"/>
    <w:rsid w:val="001104DC"/>
    <w:rsid w:val="00111AB8"/>
    <w:rsid w:val="00113383"/>
    <w:rsid w:val="0011630B"/>
    <w:rsid w:val="00126C7E"/>
    <w:rsid w:val="001329DF"/>
    <w:rsid w:val="00133132"/>
    <w:rsid w:val="001345D4"/>
    <w:rsid w:val="0014408B"/>
    <w:rsid w:val="00144AD0"/>
    <w:rsid w:val="00145E27"/>
    <w:rsid w:val="00147ED1"/>
    <w:rsid w:val="00156D09"/>
    <w:rsid w:val="00162E65"/>
    <w:rsid w:val="0016472B"/>
    <w:rsid w:val="00174765"/>
    <w:rsid w:val="001765D6"/>
    <w:rsid w:val="00180CC3"/>
    <w:rsid w:val="001830B4"/>
    <w:rsid w:val="00185BA4"/>
    <w:rsid w:val="00187F46"/>
    <w:rsid w:val="001A27C0"/>
    <w:rsid w:val="001A309D"/>
    <w:rsid w:val="001A3240"/>
    <w:rsid w:val="001B02B3"/>
    <w:rsid w:val="001B2BF3"/>
    <w:rsid w:val="001B3045"/>
    <w:rsid w:val="001B6EA5"/>
    <w:rsid w:val="001C2708"/>
    <w:rsid w:val="001C3643"/>
    <w:rsid w:val="001C688F"/>
    <w:rsid w:val="001D124C"/>
    <w:rsid w:val="001D3486"/>
    <w:rsid w:val="001D3EA3"/>
    <w:rsid w:val="001D67F7"/>
    <w:rsid w:val="001E0788"/>
    <w:rsid w:val="001E26DB"/>
    <w:rsid w:val="001E4562"/>
    <w:rsid w:val="001E57F9"/>
    <w:rsid w:val="001E734B"/>
    <w:rsid w:val="001F39E1"/>
    <w:rsid w:val="001F7C44"/>
    <w:rsid w:val="00201BBC"/>
    <w:rsid w:val="00202E69"/>
    <w:rsid w:val="00206391"/>
    <w:rsid w:val="00206CC2"/>
    <w:rsid w:val="00207364"/>
    <w:rsid w:val="002108EA"/>
    <w:rsid w:val="0021474E"/>
    <w:rsid w:val="00215E3F"/>
    <w:rsid w:val="0022247D"/>
    <w:rsid w:val="00222A8F"/>
    <w:rsid w:val="00224EC9"/>
    <w:rsid w:val="00230C3B"/>
    <w:rsid w:val="0023135A"/>
    <w:rsid w:val="00253AAA"/>
    <w:rsid w:val="00253C64"/>
    <w:rsid w:val="00256A77"/>
    <w:rsid w:val="002619B6"/>
    <w:rsid w:val="002827FD"/>
    <w:rsid w:val="002935B4"/>
    <w:rsid w:val="002972E7"/>
    <w:rsid w:val="002A3A3D"/>
    <w:rsid w:val="002A53F3"/>
    <w:rsid w:val="002B255B"/>
    <w:rsid w:val="002B3B9A"/>
    <w:rsid w:val="002B477B"/>
    <w:rsid w:val="002B689F"/>
    <w:rsid w:val="002C1ACA"/>
    <w:rsid w:val="002C2BC5"/>
    <w:rsid w:val="002C5464"/>
    <w:rsid w:val="002C6D75"/>
    <w:rsid w:val="002D0DB9"/>
    <w:rsid w:val="002D4DC3"/>
    <w:rsid w:val="002D5F3E"/>
    <w:rsid w:val="002D6366"/>
    <w:rsid w:val="002D7ECD"/>
    <w:rsid w:val="002E4241"/>
    <w:rsid w:val="002E5EF9"/>
    <w:rsid w:val="002E6C8E"/>
    <w:rsid w:val="002F2BD5"/>
    <w:rsid w:val="002F3E6E"/>
    <w:rsid w:val="002F4B3D"/>
    <w:rsid w:val="002F78F9"/>
    <w:rsid w:val="003077BB"/>
    <w:rsid w:val="00316D53"/>
    <w:rsid w:val="00321200"/>
    <w:rsid w:val="00322504"/>
    <w:rsid w:val="00325A06"/>
    <w:rsid w:val="003440DB"/>
    <w:rsid w:val="00351E06"/>
    <w:rsid w:val="00353827"/>
    <w:rsid w:val="00354A0D"/>
    <w:rsid w:val="00355007"/>
    <w:rsid w:val="00355490"/>
    <w:rsid w:val="00360B90"/>
    <w:rsid w:val="00363303"/>
    <w:rsid w:val="003701FF"/>
    <w:rsid w:val="00376009"/>
    <w:rsid w:val="003779BD"/>
    <w:rsid w:val="00381FB8"/>
    <w:rsid w:val="003902E9"/>
    <w:rsid w:val="00391520"/>
    <w:rsid w:val="003936C5"/>
    <w:rsid w:val="003A16D9"/>
    <w:rsid w:val="003A20BC"/>
    <w:rsid w:val="003B47FC"/>
    <w:rsid w:val="003C340C"/>
    <w:rsid w:val="003C354E"/>
    <w:rsid w:val="003C431B"/>
    <w:rsid w:val="003E087E"/>
    <w:rsid w:val="003E61D5"/>
    <w:rsid w:val="003F05B6"/>
    <w:rsid w:val="003F5701"/>
    <w:rsid w:val="003F740F"/>
    <w:rsid w:val="00402713"/>
    <w:rsid w:val="0040304A"/>
    <w:rsid w:val="00410A40"/>
    <w:rsid w:val="00411D94"/>
    <w:rsid w:val="004166CB"/>
    <w:rsid w:val="0042055E"/>
    <w:rsid w:val="00426D86"/>
    <w:rsid w:val="00430762"/>
    <w:rsid w:val="004317B8"/>
    <w:rsid w:val="00434363"/>
    <w:rsid w:val="0043466D"/>
    <w:rsid w:val="00434F8E"/>
    <w:rsid w:val="004359F4"/>
    <w:rsid w:val="0044569F"/>
    <w:rsid w:val="00447408"/>
    <w:rsid w:val="0045212A"/>
    <w:rsid w:val="00454FFB"/>
    <w:rsid w:val="00456BD2"/>
    <w:rsid w:val="00465373"/>
    <w:rsid w:val="00470702"/>
    <w:rsid w:val="00470F33"/>
    <w:rsid w:val="004738C1"/>
    <w:rsid w:val="00475638"/>
    <w:rsid w:val="00475BCC"/>
    <w:rsid w:val="004777DB"/>
    <w:rsid w:val="00480C79"/>
    <w:rsid w:val="00483592"/>
    <w:rsid w:val="00495076"/>
    <w:rsid w:val="00496D43"/>
    <w:rsid w:val="00497241"/>
    <w:rsid w:val="00497356"/>
    <w:rsid w:val="004A14A1"/>
    <w:rsid w:val="004A72A0"/>
    <w:rsid w:val="004B33D2"/>
    <w:rsid w:val="004B34F2"/>
    <w:rsid w:val="004B4478"/>
    <w:rsid w:val="004B4520"/>
    <w:rsid w:val="004C0F87"/>
    <w:rsid w:val="004D0010"/>
    <w:rsid w:val="004D07B1"/>
    <w:rsid w:val="004D3570"/>
    <w:rsid w:val="004D3920"/>
    <w:rsid w:val="004D5BA6"/>
    <w:rsid w:val="004E1421"/>
    <w:rsid w:val="004E1851"/>
    <w:rsid w:val="004E3C48"/>
    <w:rsid w:val="004E59F7"/>
    <w:rsid w:val="004E78F6"/>
    <w:rsid w:val="004F51ED"/>
    <w:rsid w:val="0050104C"/>
    <w:rsid w:val="00501983"/>
    <w:rsid w:val="00503DC2"/>
    <w:rsid w:val="00505188"/>
    <w:rsid w:val="00505699"/>
    <w:rsid w:val="005061A2"/>
    <w:rsid w:val="005073C5"/>
    <w:rsid w:val="005074A2"/>
    <w:rsid w:val="00510F5F"/>
    <w:rsid w:val="00513155"/>
    <w:rsid w:val="00517FEE"/>
    <w:rsid w:val="0052005C"/>
    <w:rsid w:val="00520434"/>
    <w:rsid w:val="00523DAB"/>
    <w:rsid w:val="00524F23"/>
    <w:rsid w:val="005356D7"/>
    <w:rsid w:val="005379A1"/>
    <w:rsid w:val="00551FC0"/>
    <w:rsid w:val="0055210F"/>
    <w:rsid w:val="00553360"/>
    <w:rsid w:val="00556DF5"/>
    <w:rsid w:val="00560DB1"/>
    <w:rsid w:val="00562652"/>
    <w:rsid w:val="00580323"/>
    <w:rsid w:val="005837D9"/>
    <w:rsid w:val="00584E5B"/>
    <w:rsid w:val="00595040"/>
    <w:rsid w:val="0059572F"/>
    <w:rsid w:val="005968AB"/>
    <w:rsid w:val="0059711E"/>
    <w:rsid w:val="005A48E6"/>
    <w:rsid w:val="005A5C28"/>
    <w:rsid w:val="005B58DC"/>
    <w:rsid w:val="005B7C65"/>
    <w:rsid w:val="005B7D81"/>
    <w:rsid w:val="005C2B12"/>
    <w:rsid w:val="005C501F"/>
    <w:rsid w:val="005D04EA"/>
    <w:rsid w:val="005D2701"/>
    <w:rsid w:val="005D4A18"/>
    <w:rsid w:val="005D62E7"/>
    <w:rsid w:val="005D688D"/>
    <w:rsid w:val="005E1357"/>
    <w:rsid w:val="005E33E0"/>
    <w:rsid w:val="005E3F7C"/>
    <w:rsid w:val="005E75DD"/>
    <w:rsid w:val="005F1714"/>
    <w:rsid w:val="005F2813"/>
    <w:rsid w:val="005F4345"/>
    <w:rsid w:val="00601D18"/>
    <w:rsid w:val="00610A59"/>
    <w:rsid w:val="00610AF9"/>
    <w:rsid w:val="006130F5"/>
    <w:rsid w:val="006141A0"/>
    <w:rsid w:val="0061502A"/>
    <w:rsid w:val="00620E01"/>
    <w:rsid w:val="006375FD"/>
    <w:rsid w:val="00646CB8"/>
    <w:rsid w:val="00652808"/>
    <w:rsid w:val="0065504A"/>
    <w:rsid w:val="00657070"/>
    <w:rsid w:val="006613BF"/>
    <w:rsid w:val="006640A8"/>
    <w:rsid w:val="0067116C"/>
    <w:rsid w:val="0068224D"/>
    <w:rsid w:val="00684099"/>
    <w:rsid w:val="006857C0"/>
    <w:rsid w:val="00685C46"/>
    <w:rsid w:val="0068601B"/>
    <w:rsid w:val="00691E99"/>
    <w:rsid w:val="0069218A"/>
    <w:rsid w:val="00693147"/>
    <w:rsid w:val="00694CFB"/>
    <w:rsid w:val="006A057A"/>
    <w:rsid w:val="006A5150"/>
    <w:rsid w:val="006B03B9"/>
    <w:rsid w:val="006B3450"/>
    <w:rsid w:val="006B6930"/>
    <w:rsid w:val="006B7B81"/>
    <w:rsid w:val="006C15B3"/>
    <w:rsid w:val="006C22A2"/>
    <w:rsid w:val="006C5376"/>
    <w:rsid w:val="006D01C1"/>
    <w:rsid w:val="006D0D32"/>
    <w:rsid w:val="006D5BF9"/>
    <w:rsid w:val="006E46E5"/>
    <w:rsid w:val="006F2563"/>
    <w:rsid w:val="006F5276"/>
    <w:rsid w:val="00701B89"/>
    <w:rsid w:val="00701E7A"/>
    <w:rsid w:val="00705549"/>
    <w:rsid w:val="00706C06"/>
    <w:rsid w:val="00707822"/>
    <w:rsid w:val="00710477"/>
    <w:rsid w:val="00714FF3"/>
    <w:rsid w:val="00716CCC"/>
    <w:rsid w:val="0072395C"/>
    <w:rsid w:val="00723B6D"/>
    <w:rsid w:val="00727C65"/>
    <w:rsid w:val="00731D30"/>
    <w:rsid w:val="00734667"/>
    <w:rsid w:val="00736D4A"/>
    <w:rsid w:val="0074231A"/>
    <w:rsid w:val="0074706E"/>
    <w:rsid w:val="00751362"/>
    <w:rsid w:val="007748DF"/>
    <w:rsid w:val="00774D33"/>
    <w:rsid w:val="00785860"/>
    <w:rsid w:val="007861C0"/>
    <w:rsid w:val="007872C5"/>
    <w:rsid w:val="00791C9E"/>
    <w:rsid w:val="00794943"/>
    <w:rsid w:val="00795D87"/>
    <w:rsid w:val="007A053A"/>
    <w:rsid w:val="007A2592"/>
    <w:rsid w:val="007A691E"/>
    <w:rsid w:val="007B0980"/>
    <w:rsid w:val="007B5FB0"/>
    <w:rsid w:val="007C7F36"/>
    <w:rsid w:val="007D1813"/>
    <w:rsid w:val="007D5049"/>
    <w:rsid w:val="007E4E26"/>
    <w:rsid w:val="007F090F"/>
    <w:rsid w:val="007F1F47"/>
    <w:rsid w:val="007F2918"/>
    <w:rsid w:val="007F2C8E"/>
    <w:rsid w:val="007F2EA3"/>
    <w:rsid w:val="007F3A01"/>
    <w:rsid w:val="0081340D"/>
    <w:rsid w:val="008205E4"/>
    <w:rsid w:val="008239CB"/>
    <w:rsid w:val="008250B0"/>
    <w:rsid w:val="00835468"/>
    <w:rsid w:val="00835DC6"/>
    <w:rsid w:val="0083651E"/>
    <w:rsid w:val="00841A35"/>
    <w:rsid w:val="008455B3"/>
    <w:rsid w:val="008460BE"/>
    <w:rsid w:val="00851360"/>
    <w:rsid w:val="00854974"/>
    <w:rsid w:val="00855714"/>
    <w:rsid w:val="008573C4"/>
    <w:rsid w:val="00860F19"/>
    <w:rsid w:val="00862383"/>
    <w:rsid w:val="0086448B"/>
    <w:rsid w:val="00870AEC"/>
    <w:rsid w:val="00870E0F"/>
    <w:rsid w:val="008752EE"/>
    <w:rsid w:val="00876463"/>
    <w:rsid w:val="00882BA0"/>
    <w:rsid w:val="008939C6"/>
    <w:rsid w:val="008A727E"/>
    <w:rsid w:val="008A7E98"/>
    <w:rsid w:val="008B1E51"/>
    <w:rsid w:val="008B5718"/>
    <w:rsid w:val="008C0673"/>
    <w:rsid w:val="008C1B9C"/>
    <w:rsid w:val="008C2F5E"/>
    <w:rsid w:val="008C497E"/>
    <w:rsid w:val="008C6279"/>
    <w:rsid w:val="008C7992"/>
    <w:rsid w:val="008D3272"/>
    <w:rsid w:val="008D422A"/>
    <w:rsid w:val="008D4BE5"/>
    <w:rsid w:val="008D7537"/>
    <w:rsid w:val="008E1F00"/>
    <w:rsid w:val="008E2D86"/>
    <w:rsid w:val="008E55AA"/>
    <w:rsid w:val="008E6369"/>
    <w:rsid w:val="008F353E"/>
    <w:rsid w:val="008F6525"/>
    <w:rsid w:val="0090508D"/>
    <w:rsid w:val="00916D19"/>
    <w:rsid w:val="009177AC"/>
    <w:rsid w:val="00917AD3"/>
    <w:rsid w:val="0092268C"/>
    <w:rsid w:val="00927D80"/>
    <w:rsid w:val="009333FA"/>
    <w:rsid w:val="00934834"/>
    <w:rsid w:val="00934FC9"/>
    <w:rsid w:val="009376D3"/>
    <w:rsid w:val="00937F26"/>
    <w:rsid w:val="00945D10"/>
    <w:rsid w:val="00946C2C"/>
    <w:rsid w:val="0095085A"/>
    <w:rsid w:val="00951931"/>
    <w:rsid w:val="00954990"/>
    <w:rsid w:val="00956BDB"/>
    <w:rsid w:val="009577F5"/>
    <w:rsid w:val="00957DAB"/>
    <w:rsid w:val="00963C67"/>
    <w:rsid w:val="00967CD2"/>
    <w:rsid w:val="0097048D"/>
    <w:rsid w:val="00974F66"/>
    <w:rsid w:val="009823D4"/>
    <w:rsid w:val="009853F9"/>
    <w:rsid w:val="00987CF4"/>
    <w:rsid w:val="00993762"/>
    <w:rsid w:val="009975BB"/>
    <w:rsid w:val="009A0FF9"/>
    <w:rsid w:val="009A26E3"/>
    <w:rsid w:val="009B32F7"/>
    <w:rsid w:val="009D1055"/>
    <w:rsid w:val="009D3804"/>
    <w:rsid w:val="009D5D38"/>
    <w:rsid w:val="009D5EB3"/>
    <w:rsid w:val="009E2F3F"/>
    <w:rsid w:val="009E625D"/>
    <w:rsid w:val="009E634E"/>
    <w:rsid w:val="009E7B88"/>
    <w:rsid w:val="009F0FCF"/>
    <w:rsid w:val="009F5A30"/>
    <w:rsid w:val="009F6C41"/>
    <w:rsid w:val="009F759E"/>
    <w:rsid w:val="00A11D0F"/>
    <w:rsid w:val="00A13BAF"/>
    <w:rsid w:val="00A162AB"/>
    <w:rsid w:val="00A26566"/>
    <w:rsid w:val="00A31652"/>
    <w:rsid w:val="00A35951"/>
    <w:rsid w:val="00A36100"/>
    <w:rsid w:val="00A42A4D"/>
    <w:rsid w:val="00A4403F"/>
    <w:rsid w:val="00A4472A"/>
    <w:rsid w:val="00A54BBF"/>
    <w:rsid w:val="00A6642A"/>
    <w:rsid w:val="00A669E8"/>
    <w:rsid w:val="00A70145"/>
    <w:rsid w:val="00A73E88"/>
    <w:rsid w:val="00A74034"/>
    <w:rsid w:val="00A750D1"/>
    <w:rsid w:val="00A75AE0"/>
    <w:rsid w:val="00A775C8"/>
    <w:rsid w:val="00A85553"/>
    <w:rsid w:val="00AA2D2A"/>
    <w:rsid w:val="00AA3CD6"/>
    <w:rsid w:val="00AA5CDF"/>
    <w:rsid w:val="00AA6593"/>
    <w:rsid w:val="00AB10AA"/>
    <w:rsid w:val="00AB26FC"/>
    <w:rsid w:val="00AB4AE0"/>
    <w:rsid w:val="00AB565A"/>
    <w:rsid w:val="00AB6492"/>
    <w:rsid w:val="00AC18DA"/>
    <w:rsid w:val="00AC3134"/>
    <w:rsid w:val="00AD2781"/>
    <w:rsid w:val="00AD2957"/>
    <w:rsid w:val="00AD5E21"/>
    <w:rsid w:val="00AD7EA6"/>
    <w:rsid w:val="00AE30FC"/>
    <w:rsid w:val="00AE31DF"/>
    <w:rsid w:val="00AE562B"/>
    <w:rsid w:val="00AE56AA"/>
    <w:rsid w:val="00AF32F3"/>
    <w:rsid w:val="00B01250"/>
    <w:rsid w:val="00B02474"/>
    <w:rsid w:val="00B0773A"/>
    <w:rsid w:val="00B109FE"/>
    <w:rsid w:val="00B121B7"/>
    <w:rsid w:val="00B13281"/>
    <w:rsid w:val="00B2103D"/>
    <w:rsid w:val="00B22A7D"/>
    <w:rsid w:val="00B22D61"/>
    <w:rsid w:val="00B23735"/>
    <w:rsid w:val="00B256AB"/>
    <w:rsid w:val="00B27244"/>
    <w:rsid w:val="00B2776A"/>
    <w:rsid w:val="00B33F81"/>
    <w:rsid w:val="00B36877"/>
    <w:rsid w:val="00B40CAC"/>
    <w:rsid w:val="00B43341"/>
    <w:rsid w:val="00B46832"/>
    <w:rsid w:val="00B62FCC"/>
    <w:rsid w:val="00B6729B"/>
    <w:rsid w:val="00B70F8C"/>
    <w:rsid w:val="00B72970"/>
    <w:rsid w:val="00B80309"/>
    <w:rsid w:val="00B81F22"/>
    <w:rsid w:val="00B83FDE"/>
    <w:rsid w:val="00B90471"/>
    <w:rsid w:val="00B917F2"/>
    <w:rsid w:val="00B94841"/>
    <w:rsid w:val="00BA733E"/>
    <w:rsid w:val="00BB2608"/>
    <w:rsid w:val="00BB2E9E"/>
    <w:rsid w:val="00BB793D"/>
    <w:rsid w:val="00BC0E85"/>
    <w:rsid w:val="00BC3E28"/>
    <w:rsid w:val="00BC7A00"/>
    <w:rsid w:val="00BD086E"/>
    <w:rsid w:val="00BD2CB6"/>
    <w:rsid w:val="00BD5403"/>
    <w:rsid w:val="00BD5538"/>
    <w:rsid w:val="00BF78A4"/>
    <w:rsid w:val="00C02012"/>
    <w:rsid w:val="00C060F3"/>
    <w:rsid w:val="00C0774A"/>
    <w:rsid w:val="00C134D2"/>
    <w:rsid w:val="00C16584"/>
    <w:rsid w:val="00C1781B"/>
    <w:rsid w:val="00C17B0B"/>
    <w:rsid w:val="00C20484"/>
    <w:rsid w:val="00C20924"/>
    <w:rsid w:val="00C2209F"/>
    <w:rsid w:val="00C22F77"/>
    <w:rsid w:val="00C230E0"/>
    <w:rsid w:val="00C27FB7"/>
    <w:rsid w:val="00C31CE8"/>
    <w:rsid w:val="00C34A0A"/>
    <w:rsid w:val="00C350E1"/>
    <w:rsid w:val="00C356E4"/>
    <w:rsid w:val="00C444F2"/>
    <w:rsid w:val="00C46B77"/>
    <w:rsid w:val="00C567FE"/>
    <w:rsid w:val="00C56FB0"/>
    <w:rsid w:val="00C66E8F"/>
    <w:rsid w:val="00C67BF9"/>
    <w:rsid w:val="00C704AF"/>
    <w:rsid w:val="00C74B34"/>
    <w:rsid w:val="00C75783"/>
    <w:rsid w:val="00C802C4"/>
    <w:rsid w:val="00C84204"/>
    <w:rsid w:val="00C84D4B"/>
    <w:rsid w:val="00C8656E"/>
    <w:rsid w:val="00C87168"/>
    <w:rsid w:val="00C90807"/>
    <w:rsid w:val="00C95202"/>
    <w:rsid w:val="00C95318"/>
    <w:rsid w:val="00C957CA"/>
    <w:rsid w:val="00CA0D08"/>
    <w:rsid w:val="00CA1611"/>
    <w:rsid w:val="00CA1838"/>
    <w:rsid w:val="00CB1E5B"/>
    <w:rsid w:val="00CB37C6"/>
    <w:rsid w:val="00CB3ACB"/>
    <w:rsid w:val="00CB3DCC"/>
    <w:rsid w:val="00CB5672"/>
    <w:rsid w:val="00CC13BC"/>
    <w:rsid w:val="00CC3688"/>
    <w:rsid w:val="00CC583F"/>
    <w:rsid w:val="00CD30F4"/>
    <w:rsid w:val="00CD7342"/>
    <w:rsid w:val="00CF6E4E"/>
    <w:rsid w:val="00D00287"/>
    <w:rsid w:val="00D03533"/>
    <w:rsid w:val="00D047DE"/>
    <w:rsid w:val="00D05B7B"/>
    <w:rsid w:val="00D06DD0"/>
    <w:rsid w:val="00D06FF0"/>
    <w:rsid w:val="00D078DF"/>
    <w:rsid w:val="00D124C3"/>
    <w:rsid w:val="00D13D1E"/>
    <w:rsid w:val="00D20013"/>
    <w:rsid w:val="00D2581D"/>
    <w:rsid w:val="00D2701F"/>
    <w:rsid w:val="00D317B5"/>
    <w:rsid w:val="00D40A59"/>
    <w:rsid w:val="00D40EB8"/>
    <w:rsid w:val="00D4110D"/>
    <w:rsid w:val="00D44DB7"/>
    <w:rsid w:val="00D46D31"/>
    <w:rsid w:val="00D56996"/>
    <w:rsid w:val="00D60AFF"/>
    <w:rsid w:val="00D718CD"/>
    <w:rsid w:val="00D72377"/>
    <w:rsid w:val="00D76F8D"/>
    <w:rsid w:val="00D77A3C"/>
    <w:rsid w:val="00D90707"/>
    <w:rsid w:val="00D93063"/>
    <w:rsid w:val="00DA231D"/>
    <w:rsid w:val="00DA28EE"/>
    <w:rsid w:val="00DA6801"/>
    <w:rsid w:val="00DB5D00"/>
    <w:rsid w:val="00DB600C"/>
    <w:rsid w:val="00DC2C59"/>
    <w:rsid w:val="00DC329E"/>
    <w:rsid w:val="00DC55C4"/>
    <w:rsid w:val="00DC563B"/>
    <w:rsid w:val="00DD18BF"/>
    <w:rsid w:val="00DD2932"/>
    <w:rsid w:val="00DD35E8"/>
    <w:rsid w:val="00DD5694"/>
    <w:rsid w:val="00DD7069"/>
    <w:rsid w:val="00DD789F"/>
    <w:rsid w:val="00DF2F94"/>
    <w:rsid w:val="00DF7D77"/>
    <w:rsid w:val="00E02F87"/>
    <w:rsid w:val="00E03F36"/>
    <w:rsid w:val="00E06D7B"/>
    <w:rsid w:val="00E10AAE"/>
    <w:rsid w:val="00E1590C"/>
    <w:rsid w:val="00E17AFE"/>
    <w:rsid w:val="00E3078E"/>
    <w:rsid w:val="00E326CC"/>
    <w:rsid w:val="00E3364E"/>
    <w:rsid w:val="00E3374E"/>
    <w:rsid w:val="00E40299"/>
    <w:rsid w:val="00E411AB"/>
    <w:rsid w:val="00E44F79"/>
    <w:rsid w:val="00E45CD3"/>
    <w:rsid w:val="00E46E51"/>
    <w:rsid w:val="00E517A3"/>
    <w:rsid w:val="00E52375"/>
    <w:rsid w:val="00E530DA"/>
    <w:rsid w:val="00E56A8F"/>
    <w:rsid w:val="00E62534"/>
    <w:rsid w:val="00E6440D"/>
    <w:rsid w:val="00E70F60"/>
    <w:rsid w:val="00E72C9E"/>
    <w:rsid w:val="00E72F87"/>
    <w:rsid w:val="00E73961"/>
    <w:rsid w:val="00E74FF8"/>
    <w:rsid w:val="00E752D9"/>
    <w:rsid w:val="00E75365"/>
    <w:rsid w:val="00E77886"/>
    <w:rsid w:val="00E805B3"/>
    <w:rsid w:val="00E807A6"/>
    <w:rsid w:val="00E807D8"/>
    <w:rsid w:val="00E8228B"/>
    <w:rsid w:val="00E82EBE"/>
    <w:rsid w:val="00E839E3"/>
    <w:rsid w:val="00E83B64"/>
    <w:rsid w:val="00E8500A"/>
    <w:rsid w:val="00E85EC6"/>
    <w:rsid w:val="00E900DA"/>
    <w:rsid w:val="00E91BB2"/>
    <w:rsid w:val="00E91BB7"/>
    <w:rsid w:val="00E9572C"/>
    <w:rsid w:val="00EB0AFC"/>
    <w:rsid w:val="00EB3039"/>
    <w:rsid w:val="00EB7D81"/>
    <w:rsid w:val="00EC03CE"/>
    <w:rsid w:val="00EC1FBD"/>
    <w:rsid w:val="00EC66C5"/>
    <w:rsid w:val="00ED092A"/>
    <w:rsid w:val="00ED14B4"/>
    <w:rsid w:val="00EE24D8"/>
    <w:rsid w:val="00EE4FB8"/>
    <w:rsid w:val="00EE6667"/>
    <w:rsid w:val="00EF2610"/>
    <w:rsid w:val="00EF3C47"/>
    <w:rsid w:val="00EF40E3"/>
    <w:rsid w:val="00EF7F9B"/>
    <w:rsid w:val="00F047B7"/>
    <w:rsid w:val="00F06B52"/>
    <w:rsid w:val="00F10B4B"/>
    <w:rsid w:val="00F111E7"/>
    <w:rsid w:val="00F1331D"/>
    <w:rsid w:val="00F163B1"/>
    <w:rsid w:val="00F2022B"/>
    <w:rsid w:val="00F2442E"/>
    <w:rsid w:val="00F25693"/>
    <w:rsid w:val="00F26DD6"/>
    <w:rsid w:val="00F27546"/>
    <w:rsid w:val="00F27C84"/>
    <w:rsid w:val="00F36A75"/>
    <w:rsid w:val="00F50FF0"/>
    <w:rsid w:val="00F515E1"/>
    <w:rsid w:val="00F527B3"/>
    <w:rsid w:val="00F866A6"/>
    <w:rsid w:val="00F94CC8"/>
    <w:rsid w:val="00FA08C7"/>
    <w:rsid w:val="00FA1DE6"/>
    <w:rsid w:val="00FA4680"/>
    <w:rsid w:val="00FA4A1C"/>
    <w:rsid w:val="00FA71A5"/>
    <w:rsid w:val="00FA7EFA"/>
    <w:rsid w:val="00FC0378"/>
    <w:rsid w:val="00FC69A1"/>
    <w:rsid w:val="00FD2036"/>
    <w:rsid w:val="00FE2F54"/>
    <w:rsid w:val="00FE4FD9"/>
    <w:rsid w:val="00FF2A4C"/>
    <w:rsid w:val="00FF2A71"/>
    <w:rsid w:val="00FF5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4BFD7098"/>
  <w15:docId w15:val="{CC27A95C-733D-46E4-B3EB-85ECF8BF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E1"/>
    <w:pPr>
      <w:spacing w:after="20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6C7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D8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63303"/>
    <w:pPr>
      <w:spacing w:before="120" w:line="276" w:lineRule="auto"/>
      <w:ind w:left="720"/>
      <w:contextualSpacing/>
    </w:pPr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D7EA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7E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D7EA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nhideWhenUsed/>
    <w:rsid w:val="00BD0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8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86E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1338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A05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C583F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F3E6E"/>
    <w:pPr>
      <w:spacing w:after="100"/>
      <w:ind w:left="240"/>
    </w:pPr>
  </w:style>
  <w:style w:type="character" w:customStyle="1" w:styleId="apple-tab-span">
    <w:name w:val="apple-tab-span"/>
    <w:basedOn w:val="DefaultParagraphFont"/>
    <w:rsid w:val="007E4E26"/>
  </w:style>
  <w:style w:type="paragraph" w:styleId="NoSpacing">
    <w:name w:val="No Spacing"/>
    <w:uiPriority w:val="1"/>
    <w:qFormat/>
    <w:rsid w:val="00620E01"/>
    <w:rPr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63C67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8939C6"/>
    <w:pPr>
      <w:spacing w:after="100"/>
      <w:ind w:left="480"/>
    </w:pPr>
  </w:style>
  <w:style w:type="character" w:customStyle="1" w:styleId="Heading4Char">
    <w:name w:val="Heading 4 Char"/>
    <w:basedOn w:val="DefaultParagraphFont"/>
    <w:link w:val="Heading4"/>
    <w:uiPriority w:val="9"/>
    <w:rsid w:val="00126C7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</w:rPr>
  </w:style>
  <w:style w:type="paragraph" w:styleId="Revision">
    <w:name w:val="Revision"/>
    <w:hidden/>
    <w:uiPriority w:val="99"/>
    <w:semiHidden/>
    <w:rsid w:val="00497241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9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6" ma:contentTypeDescription="Create a new document." ma:contentTypeScope="" ma:versionID="5e4ade30d34270d90727adb627ec03a3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1e1c5afa93d4292c0a92265011ea5773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http://schemas.microsoft.com/sharepoint/v3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37d47695-dda2-48a2-87bc-2a1f7ac7fedc"/>
    <ds:schemaRef ds:uri="b3b59848-949a-4ed4-8036-feb011ce2b52"/>
  </ds:schemaRefs>
</ds:datastoreItem>
</file>

<file path=customXml/itemProps2.xml><?xml version="1.0" encoding="utf-8"?>
<ds:datastoreItem xmlns:ds="http://schemas.openxmlformats.org/officeDocument/2006/customXml" ds:itemID="{51A6185F-4381-D84E-9521-64C75285133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E95346-7003-4A5C-80C5-5F190D07C4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6</Pages>
  <Words>1270</Words>
  <Characters>724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8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subject/>
  <dc:creator>Wayne Purdin</dc:creator>
  <cp:keywords/>
  <cp:lastModifiedBy>Venus Bachelder (GCE)</cp:lastModifiedBy>
  <cp:revision>78</cp:revision>
  <dcterms:created xsi:type="dcterms:W3CDTF">2022-07-14T21:48:00Z</dcterms:created>
  <dcterms:modified xsi:type="dcterms:W3CDTF">2023-02-13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07D12AF12D95694AA6344C672C327518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/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MediaServiceImageTags">
    <vt:lpwstr/>
  </property>
</Properties>
</file>